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B71B6" w14:textId="77777777" w:rsidR="00390282" w:rsidRPr="008E0F89" w:rsidRDefault="00390282" w:rsidP="00CF0ACE">
      <w:pPr>
        <w:pStyle w:val="Footer"/>
        <w:jc w:val="right"/>
        <w:rPr>
          <w:rFonts w:cs="Arial"/>
          <w:sz w:val="44"/>
          <w:szCs w:val="20"/>
        </w:rPr>
      </w:pPr>
    </w:p>
    <w:p w14:paraId="720721AD" w14:textId="24564C6E" w:rsidR="00CF0ACE" w:rsidRPr="008E0F89" w:rsidRDefault="00CF0ACE" w:rsidP="00CF0ACE">
      <w:pPr>
        <w:pStyle w:val="Footer"/>
        <w:jc w:val="right"/>
        <w:rPr>
          <w:rFonts w:cs="Arial"/>
          <w:sz w:val="44"/>
          <w:szCs w:val="20"/>
        </w:rPr>
      </w:pPr>
    </w:p>
    <w:p w14:paraId="16A3EA94" w14:textId="0DF02B8F" w:rsidR="00CF0ACE" w:rsidRPr="008E0F89" w:rsidRDefault="00390282" w:rsidP="00CF0ACE">
      <w:pPr>
        <w:pStyle w:val="BodyText"/>
        <w:spacing w:before="500" w:after="1000"/>
        <w:jc w:val="center"/>
        <w:rPr>
          <w:rFonts w:ascii="D-DIN" w:hAnsi="D-DIN" w:cs="Arial"/>
          <w:sz w:val="44"/>
          <w:szCs w:val="22"/>
          <w:lang w:val="en-US"/>
        </w:rPr>
      </w:pPr>
      <w:r w:rsidRPr="008E0F89">
        <w:rPr>
          <w:rFonts w:ascii="D-DIN" w:hAnsi="D-DIN" w:cs="Arial"/>
          <w:sz w:val="44"/>
          <w:szCs w:val="22"/>
          <w:lang w:val="en-US"/>
        </w:rPr>
        <w:t xml:space="preserve">Assignment </w:t>
      </w:r>
      <w:r w:rsidR="00076C29" w:rsidRPr="008E0F89">
        <w:rPr>
          <w:rFonts w:ascii="D-DIN" w:hAnsi="D-DIN" w:cs="Arial"/>
          <w:sz w:val="44"/>
          <w:szCs w:val="22"/>
          <w:lang w:val="en-US"/>
        </w:rPr>
        <w:t>2</w:t>
      </w:r>
    </w:p>
    <w:p w14:paraId="4E94FB0E" w14:textId="323206D8" w:rsidR="00CF0ACE" w:rsidRPr="008E0F89" w:rsidRDefault="0069379D" w:rsidP="00CA0F69">
      <w:pPr>
        <w:pStyle w:val="BodyText2"/>
        <w:spacing w:before="120" w:after="360"/>
        <w:jc w:val="center"/>
        <w:rPr>
          <w:rFonts w:ascii="D-DIN" w:hAnsi="D-DIN" w:cs="Arial"/>
          <w:sz w:val="20"/>
          <w:lang w:val="en-US"/>
        </w:rPr>
      </w:pPr>
      <w:bookmarkStart w:id="0" w:name="_Hlk33173720"/>
      <w:proofErr w:type="gramStart"/>
      <w:r w:rsidRPr="008E0F89">
        <w:rPr>
          <w:rFonts w:ascii="D-DIN" w:hAnsi="D-DIN" w:cs="Arial"/>
          <w:i w:val="0"/>
          <w:sz w:val="52"/>
          <w:szCs w:val="22"/>
          <w:lang w:val="en-US"/>
        </w:rPr>
        <w:t>Feedback</w:t>
      </w:r>
      <w:bookmarkEnd w:id="0"/>
      <w:r w:rsidR="00FE7F27" w:rsidRPr="008E0F89">
        <w:rPr>
          <w:rFonts w:ascii="D-DIN" w:hAnsi="D-DIN" w:cs="Arial"/>
          <w:i w:val="0"/>
          <w:sz w:val="52"/>
          <w:szCs w:val="22"/>
          <w:lang w:val="en-US"/>
        </w:rPr>
        <w:t xml:space="preserve"> </w:t>
      </w:r>
      <w:r w:rsidR="006E379D" w:rsidRPr="008E0F89">
        <w:rPr>
          <w:rFonts w:ascii="D-DIN" w:hAnsi="D-DIN" w:cs="Arial"/>
          <w:i w:val="0"/>
          <w:sz w:val="52"/>
          <w:szCs w:val="22"/>
          <w:lang w:val="en-US"/>
        </w:rPr>
        <w:t xml:space="preserve"> </w:t>
      </w:r>
      <w:r w:rsidR="00FE7F27" w:rsidRPr="008E0F89">
        <w:rPr>
          <w:rFonts w:ascii="D-DIN" w:hAnsi="D-DIN" w:cs="Arial"/>
          <w:i w:val="0"/>
          <w:sz w:val="52"/>
          <w:szCs w:val="22"/>
          <w:lang w:val="en-US"/>
        </w:rPr>
        <w:t>SVMs</w:t>
      </w:r>
      <w:proofErr w:type="gramEnd"/>
      <w:r w:rsidR="00A96D28" w:rsidRPr="008E0F89">
        <w:rPr>
          <w:rFonts w:ascii="D-DIN" w:hAnsi="D-DIN" w:cs="Arial"/>
          <w:i w:val="0"/>
          <w:sz w:val="52"/>
          <w:szCs w:val="22"/>
          <w:lang w:val="en-US"/>
        </w:rPr>
        <w:t xml:space="preserve"> &amp; NNs</w:t>
      </w:r>
      <w:r w:rsidR="00FE7F27" w:rsidRPr="008E0F89">
        <w:rPr>
          <w:rFonts w:ascii="D-DIN" w:hAnsi="D-DIN" w:cs="Arial"/>
          <w:i w:val="0"/>
          <w:sz w:val="52"/>
          <w:szCs w:val="22"/>
          <w:lang w:val="en-US"/>
        </w:rPr>
        <w:t xml:space="preserve"> </w:t>
      </w:r>
    </w:p>
    <w:p w14:paraId="4C907647" w14:textId="5D165CAE" w:rsidR="00390282" w:rsidRPr="008E0F89" w:rsidRDefault="00390282" w:rsidP="005507DF">
      <w:pPr>
        <w:spacing w:after="480"/>
        <w:jc w:val="center"/>
        <w:rPr>
          <w:rFonts w:cs="Arial"/>
          <w:sz w:val="20"/>
          <w:szCs w:val="20"/>
          <w:lang w:val="en-US"/>
        </w:rPr>
      </w:pPr>
    </w:p>
    <w:p w14:paraId="4470224D" w14:textId="37BB1A64" w:rsidR="00CF0ACE" w:rsidRPr="008E0F89" w:rsidRDefault="00076C29" w:rsidP="005507DF">
      <w:pPr>
        <w:pStyle w:val="BodyText2"/>
        <w:spacing w:after="840"/>
        <w:jc w:val="center"/>
        <w:rPr>
          <w:rFonts w:ascii="D-DIN" w:hAnsi="D-DIN" w:cs="Arial"/>
          <w:i w:val="0"/>
          <w:iCs/>
          <w:sz w:val="28"/>
          <w:szCs w:val="18"/>
          <w:lang w:val="en-US"/>
        </w:rPr>
      </w:pPr>
      <w:r w:rsidRPr="008E0F89">
        <w:rPr>
          <w:rFonts w:ascii="D-DIN" w:hAnsi="D-DIN" w:cs="Arial"/>
          <w:i w:val="0"/>
          <w:iCs/>
          <w:sz w:val="28"/>
          <w:szCs w:val="18"/>
          <w:lang w:val="en-US"/>
        </w:rPr>
        <w:t>Machine Learning Algorithms</w:t>
      </w:r>
    </w:p>
    <w:p w14:paraId="1CE0B220" w14:textId="72EB8B3C" w:rsidR="00CF0ACE" w:rsidRPr="008E0F89" w:rsidRDefault="00CF0ACE" w:rsidP="005507DF">
      <w:pPr>
        <w:spacing w:after="480"/>
        <w:jc w:val="center"/>
        <w:rPr>
          <w:rFonts w:cs="Arial"/>
          <w:sz w:val="20"/>
          <w:szCs w:val="20"/>
          <w:lang w:val="en-US"/>
        </w:rPr>
      </w:pPr>
    </w:p>
    <w:p w14:paraId="21BAA667" w14:textId="4C3ABB9F" w:rsidR="00E82149" w:rsidRPr="008E0F89" w:rsidRDefault="00E82149" w:rsidP="00E82149">
      <w:pPr>
        <w:rPr>
          <w:rFonts w:cs="Arial"/>
          <w:sz w:val="20"/>
          <w:szCs w:val="20"/>
          <w:lang w:val="en-US"/>
        </w:rPr>
      </w:pPr>
    </w:p>
    <w:p w14:paraId="043CA1DA" w14:textId="2519C891" w:rsidR="00CA10CE" w:rsidRPr="008E0F89" w:rsidRDefault="00CA10CE" w:rsidP="00E82149">
      <w:pPr>
        <w:rPr>
          <w:rFonts w:cs="Arial"/>
          <w:sz w:val="20"/>
          <w:szCs w:val="20"/>
          <w:lang w:val="en-US"/>
        </w:rPr>
      </w:pPr>
    </w:p>
    <w:p w14:paraId="69302822" w14:textId="77777777" w:rsidR="00CA10CE" w:rsidRPr="008E0F89" w:rsidRDefault="00CA10CE" w:rsidP="00E82149">
      <w:pPr>
        <w:rPr>
          <w:rFonts w:cs="Arial"/>
          <w:sz w:val="20"/>
          <w:szCs w:val="20"/>
          <w:lang w:val="en-US"/>
        </w:rPr>
      </w:pPr>
    </w:p>
    <w:p w14:paraId="5B48F09C" w14:textId="77777777" w:rsidR="00FB14EE" w:rsidRPr="008E0F89" w:rsidRDefault="00FB14EE" w:rsidP="00E82149">
      <w:pPr>
        <w:rPr>
          <w:rFonts w:cs="Arial"/>
          <w:sz w:val="20"/>
          <w:szCs w:val="20"/>
          <w:lang w:val="en-US"/>
        </w:rPr>
      </w:pPr>
    </w:p>
    <w:p w14:paraId="2ACA911C" w14:textId="3D02F4CE" w:rsidR="00CF0ACE" w:rsidRPr="008E0F89" w:rsidRDefault="00F349AB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b/>
          <w:szCs w:val="22"/>
        </w:rPr>
      </w:pPr>
      <w:r w:rsidRPr="008E0F89">
        <w:rPr>
          <w:rFonts w:ascii="D-DIN" w:hAnsi="D-DIN" w:cs="Arial"/>
          <w:b/>
          <w:szCs w:val="22"/>
        </w:rPr>
        <w:t>Erstellt von</w:t>
      </w:r>
      <w:r w:rsidR="00CF0ACE" w:rsidRPr="008E0F89">
        <w:rPr>
          <w:rFonts w:ascii="D-DIN" w:hAnsi="D-DIN" w:cs="Arial"/>
          <w:b/>
          <w:szCs w:val="22"/>
        </w:rPr>
        <w:t>:</w:t>
      </w:r>
      <w:r w:rsidR="00CF0ACE" w:rsidRPr="008E0F89">
        <w:rPr>
          <w:rFonts w:ascii="D-DIN" w:hAnsi="D-DIN" w:cs="Arial"/>
          <w:b/>
          <w:szCs w:val="22"/>
        </w:rPr>
        <w:tab/>
      </w:r>
    </w:p>
    <w:p w14:paraId="0FB9124A" w14:textId="10ACDDF8" w:rsidR="00390282" w:rsidRPr="008E0F89" w:rsidRDefault="00390282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  <w:r w:rsidRPr="008E0F89">
        <w:rPr>
          <w:rFonts w:ascii="D-DIN" w:hAnsi="D-DIN" w:cs="Arial"/>
          <w:szCs w:val="22"/>
        </w:rPr>
        <w:t>Daniel Wagermaier</w:t>
      </w:r>
    </w:p>
    <w:p w14:paraId="52CC3E8C" w14:textId="77777777" w:rsidR="00CA10CE" w:rsidRPr="008E0F89" w:rsidRDefault="00CA10C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</w:p>
    <w:p w14:paraId="382D97D2" w14:textId="778088CC" w:rsidR="00CF0ACE" w:rsidRPr="008E0F89" w:rsidRDefault="00CF0AC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  <w:r w:rsidRPr="008E0F89">
        <w:rPr>
          <w:rFonts w:ascii="D-DIN" w:hAnsi="D-DIN" w:cs="Arial"/>
          <w:szCs w:val="22"/>
        </w:rPr>
        <w:tab/>
      </w:r>
    </w:p>
    <w:p w14:paraId="3CD97ED4" w14:textId="5A8AC0E0" w:rsidR="000603E9" w:rsidRPr="008E0F89" w:rsidRDefault="00CF0AC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  <w:r w:rsidRPr="008E0F89">
        <w:rPr>
          <w:rFonts w:ascii="D-DIN" w:hAnsi="D-DIN" w:cs="Arial"/>
          <w:szCs w:val="22"/>
        </w:rPr>
        <w:tab/>
      </w:r>
    </w:p>
    <w:p w14:paraId="70B56E97" w14:textId="77777777" w:rsidR="00FB14EE" w:rsidRPr="008E0F89" w:rsidRDefault="00FB14EE" w:rsidP="00CF0ACE">
      <w:pPr>
        <w:pStyle w:val="BodyText"/>
        <w:tabs>
          <w:tab w:val="right" w:pos="9072"/>
        </w:tabs>
        <w:spacing w:after="60" w:line="240" w:lineRule="auto"/>
        <w:jc w:val="left"/>
        <w:rPr>
          <w:rFonts w:ascii="D-DIN" w:hAnsi="D-DIN" w:cs="Arial"/>
          <w:szCs w:val="22"/>
        </w:rPr>
      </w:pPr>
    </w:p>
    <w:p w14:paraId="144E7BCE" w14:textId="0C10391F" w:rsidR="00E82149" w:rsidRPr="008E0F89" w:rsidRDefault="00A96D28" w:rsidP="00303FA1">
      <w:pPr>
        <w:jc w:val="right"/>
        <w:rPr>
          <w:rFonts w:cs="Arial"/>
          <w:sz w:val="20"/>
          <w:szCs w:val="20"/>
        </w:rPr>
      </w:pPr>
      <w:r w:rsidRPr="008E0F89">
        <w:rPr>
          <w:rFonts w:cs="Arial"/>
          <w:sz w:val="20"/>
          <w:szCs w:val="20"/>
        </w:rPr>
        <w:t>Leoben</w:t>
      </w:r>
      <w:r w:rsidR="00E82149" w:rsidRPr="008E0F89">
        <w:rPr>
          <w:rFonts w:cs="Arial"/>
          <w:sz w:val="20"/>
          <w:szCs w:val="20"/>
        </w:rPr>
        <w:t xml:space="preserve">, </w:t>
      </w:r>
      <w:r w:rsidR="00303FA1" w:rsidRPr="008E0F89">
        <w:rPr>
          <w:rFonts w:cs="Arial"/>
          <w:sz w:val="20"/>
          <w:szCs w:val="20"/>
        </w:rPr>
        <w:fldChar w:fldCharType="begin"/>
      </w:r>
      <w:r w:rsidR="00303FA1" w:rsidRPr="008E0F89">
        <w:rPr>
          <w:rFonts w:cs="Arial"/>
          <w:sz w:val="20"/>
          <w:szCs w:val="20"/>
        </w:rPr>
        <w:instrText xml:space="preserve"> DATE   \* MERGEFORMAT </w:instrText>
      </w:r>
      <w:r w:rsidR="00303FA1" w:rsidRPr="008E0F89">
        <w:rPr>
          <w:rFonts w:cs="Arial"/>
          <w:sz w:val="20"/>
          <w:szCs w:val="20"/>
        </w:rPr>
        <w:fldChar w:fldCharType="separate"/>
      </w:r>
      <w:r w:rsidR="00A77101">
        <w:rPr>
          <w:rFonts w:cs="Arial"/>
          <w:noProof/>
          <w:sz w:val="20"/>
          <w:szCs w:val="20"/>
        </w:rPr>
        <w:t>22.12.2022</w:t>
      </w:r>
      <w:r w:rsidR="00303FA1" w:rsidRPr="008E0F89">
        <w:rPr>
          <w:rFonts w:cs="Arial"/>
          <w:sz w:val="20"/>
          <w:szCs w:val="20"/>
        </w:rPr>
        <w:fldChar w:fldCharType="end"/>
      </w:r>
    </w:p>
    <w:p w14:paraId="2A350180" w14:textId="79375C40" w:rsidR="006E715E" w:rsidRPr="008E0F89" w:rsidRDefault="006E715E">
      <w:pPr>
        <w:spacing w:after="160" w:line="259" w:lineRule="auto"/>
        <w:jc w:val="left"/>
        <w:rPr>
          <w:rFonts w:cs="Arial"/>
          <w:szCs w:val="20"/>
        </w:rPr>
        <w:sectPr w:rsidR="006E715E" w:rsidRPr="008E0F89" w:rsidSect="006E715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417" w:right="1417" w:bottom="1134" w:left="1417" w:header="708" w:footer="708" w:gutter="0"/>
          <w:pgNumType w:fmt="upperRoman" w:start="1"/>
          <w:cols w:space="708"/>
          <w:titlePg/>
          <w:docGrid w:linePitch="360"/>
        </w:sectPr>
      </w:pPr>
    </w:p>
    <w:p w14:paraId="5A2C37E4" w14:textId="77777777" w:rsidR="00C7611C" w:rsidRPr="008E0F89" w:rsidRDefault="00C7611C">
      <w:pPr>
        <w:spacing w:after="160" w:line="259" w:lineRule="auto"/>
        <w:jc w:val="left"/>
        <w:rPr>
          <w:rFonts w:cs="Arial"/>
          <w:b/>
          <w:sz w:val="20"/>
          <w:szCs w:val="20"/>
        </w:rPr>
        <w:sectPr w:rsidR="00C7611C" w:rsidRPr="008E0F89" w:rsidSect="00C27F48">
          <w:footerReference w:type="default" r:id="rId17"/>
          <w:type w:val="continuous"/>
          <w:pgSz w:w="11906" w:h="16838"/>
          <w:pgMar w:top="1417" w:right="1417" w:bottom="1134" w:left="1417" w:header="708" w:footer="708" w:gutter="0"/>
          <w:pgNumType w:fmt="upperRoman" w:start="1"/>
          <w:cols w:space="708"/>
          <w:docGrid w:linePitch="360"/>
        </w:sectPr>
      </w:pPr>
    </w:p>
    <w:p w14:paraId="1F6BC3EB" w14:textId="729994C4" w:rsidR="00297E95" w:rsidRPr="008E0F89" w:rsidRDefault="0069379D" w:rsidP="0069379D">
      <w:pPr>
        <w:pStyle w:val="Heading1"/>
        <w:numPr>
          <w:ilvl w:val="0"/>
          <w:numId w:val="0"/>
        </w:numPr>
        <w:rPr>
          <w:rFonts w:cs="Arial"/>
          <w:sz w:val="28"/>
          <w:szCs w:val="28"/>
        </w:rPr>
      </w:pPr>
      <w:r w:rsidRPr="008E0F89">
        <w:rPr>
          <w:rFonts w:cs="Arial"/>
          <w:sz w:val="28"/>
          <w:szCs w:val="28"/>
        </w:rPr>
        <w:lastRenderedPageBreak/>
        <w:t>Feedback</w:t>
      </w:r>
    </w:p>
    <w:p w14:paraId="61FFDE38" w14:textId="77777777" w:rsidR="00A2465D" w:rsidRPr="008E0F89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clearly written and comprehensible is the submission in general?</w:t>
      </w:r>
    </w:p>
    <w:p w14:paraId="4D1ACDFA" w14:textId="2B1874C6" w:rsidR="00A2465D" w:rsidRPr="008E0F89" w:rsidRDefault="00A33CCE" w:rsidP="00A2465D">
      <w:pPr>
        <w:rPr>
          <w:lang w:val="en-US" w:eastAsia="de-AT"/>
        </w:rPr>
      </w:pPr>
      <w:r w:rsidRPr="008E0F89">
        <w:rPr>
          <w:lang w:val="en-US" w:eastAsia="de-AT"/>
        </w:rPr>
        <w:t>The writing</w:t>
      </w:r>
      <w:r w:rsidR="000E2A94" w:rsidRPr="008E0F89">
        <w:rPr>
          <w:lang w:val="en-US" w:eastAsia="de-AT"/>
        </w:rPr>
        <w:t>,</w:t>
      </w:r>
      <w:r w:rsidRPr="008E0F89">
        <w:rPr>
          <w:lang w:val="en-US" w:eastAsia="de-AT"/>
        </w:rPr>
        <w:t xml:space="preserve"> in general</w:t>
      </w:r>
      <w:r w:rsidR="000E2A94" w:rsidRPr="008E0F89">
        <w:rPr>
          <w:lang w:val="en-US" w:eastAsia="de-AT"/>
        </w:rPr>
        <w:t>,</w:t>
      </w:r>
      <w:r w:rsidRPr="008E0F89">
        <w:rPr>
          <w:lang w:val="en-US" w:eastAsia="de-AT"/>
        </w:rPr>
        <w:t xml:space="preserve"> </w:t>
      </w:r>
      <w:r w:rsidR="000E2A94" w:rsidRPr="008E0F89">
        <w:rPr>
          <w:lang w:val="en-US" w:eastAsia="de-AT"/>
        </w:rPr>
        <w:t xml:space="preserve">is straightforward and easy to understand. </w:t>
      </w:r>
      <w:r w:rsidR="00FA28CC" w:rsidRPr="008E0F89">
        <w:rPr>
          <w:lang w:val="en-US" w:eastAsia="de-AT"/>
        </w:rPr>
        <w:t>However, a lot of “unnecessary” information was given.</w:t>
      </w:r>
      <w:r w:rsidR="002F421F">
        <w:rPr>
          <w:lang w:val="en-US" w:eastAsia="de-AT"/>
        </w:rPr>
        <w:t xml:space="preserve"> T</w:t>
      </w:r>
      <w:r w:rsidR="00FA28CC" w:rsidRPr="008E0F89">
        <w:rPr>
          <w:lang w:val="en-US" w:eastAsia="de-AT"/>
        </w:rPr>
        <w:t xml:space="preserve">he explanation of the different parameters </w:t>
      </w:r>
      <w:r w:rsidR="00443B1B" w:rsidRPr="008E0F89">
        <w:rPr>
          <w:lang w:val="en-US" w:eastAsia="de-AT"/>
        </w:rPr>
        <w:t xml:space="preserve">is very nice since it helps me </w:t>
      </w:r>
      <w:r w:rsidR="00E96631" w:rsidRPr="008E0F89">
        <w:rPr>
          <w:lang w:val="en-US" w:eastAsia="de-AT"/>
        </w:rPr>
        <w:t>understand what they do and how they can affect</w:t>
      </w:r>
      <w:r w:rsidR="00E96631" w:rsidRPr="008E0F89">
        <w:rPr>
          <w:lang w:val="en-US" w:eastAsia="de-AT"/>
        </w:rPr>
        <w:t xml:space="preserve"> the result</w:t>
      </w:r>
      <w:r w:rsidR="00443B1B" w:rsidRPr="008E0F89">
        <w:rPr>
          <w:lang w:val="en-US" w:eastAsia="de-AT"/>
        </w:rPr>
        <w:t xml:space="preserve">. But </w:t>
      </w:r>
      <w:r w:rsidR="002F421F">
        <w:rPr>
          <w:lang w:val="en-US" w:eastAsia="de-AT"/>
        </w:rPr>
        <w:t>s</w:t>
      </w:r>
      <w:r w:rsidR="002F421F" w:rsidRPr="008E0F89">
        <w:rPr>
          <w:lang w:val="en-US" w:eastAsia="de-AT"/>
        </w:rPr>
        <w:t>omehow</w:t>
      </w:r>
      <w:r w:rsidR="002F421F">
        <w:rPr>
          <w:lang w:val="en-US" w:eastAsia="de-AT"/>
        </w:rPr>
        <w:t>,</w:t>
      </w:r>
      <w:r w:rsidR="002F421F" w:rsidRPr="008E0F89">
        <w:rPr>
          <w:lang w:val="en-US" w:eastAsia="de-AT"/>
        </w:rPr>
        <w:t xml:space="preserve"> </w:t>
      </w:r>
      <w:r w:rsidR="00886120" w:rsidRPr="008E0F89">
        <w:rPr>
          <w:lang w:val="en-US" w:eastAsia="de-AT"/>
        </w:rPr>
        <w:t xml:space="preserve">if </w:t>
      </w:r>
      <w:r w:rsidR="009124D8" w:rsidRPr="008E0F89">
        <w:rPr>
          <w:lang w:val="en-US" w:eastAsia="de-AT"/>
        </w:rPr>
        <w:t xml:space="preserve">these explanations </w:t>
      </w:r>
      <w:r w:rsidR="00A00D54" w:rsidRPr="008E0F89">
        <w:rPr>
          <w:lang w:val="en-US" w:eastAsia="de-AT"/>
        </w:rPr>
        <w:t>are</w:t>
      </w:r>
      <w:r w:rsidR="009124D8" w:rsidRPr="008E0F89">
        <w:rPr>
          <w:lang w:val="en-US" w:eastAsia="de-AT"/>
        </w:rPr>
        <w:t xml:space="preserve"> not used to </w:t>
      </w:r>
      <w:r w:rsidR="00242E79" w:rsidRPr="008E0F89">
        <w:rPr>
          <w:lang w:val="en-US" w:eastAsia="de-AT"/>
        </w:rPr>
        <w:t xml:space="preserve">argue why </w:t>
      </w:r>
      <w:r w:rsidR="00481579" w:rsidRPr="008E0F89">
        <w:rPr>
          <w:lang w:val="en-US" w:eastAsia="de-AT"/>
        </w:rPr>
        <w:t>specific</w:t>
      </w:r>
      <w:r w:rsidR="00242E79" w:rsidRPr="008E0F89">
        <w:rPr>
          <w:lang w:val="en-US" w:eastAsia="de-AT"/>
        </w:rPr>
        <w:t xml:space="preserve"> parameters have been chosen</w:t>
      </w:r>
      <w:r w:rsidR="00654076" w:rsidRPr="008E0F89">
        <w:rPr>
          <w:lang w:val="en-US" w:eastAsia="de-AT"/>
        </w:rPr>
        <w:t xml:space="preserve"> or to explain any results</w:t>
      </w:r>
      <w:r w:rsidR="00242E79" w:rsidRPr="008E0F89">
        <w:rPr>
          <w:lang w:val="en-US" w:eastAsia="de-AT"/>
        </w:rPr>
        <w:t xml:space="preserve">, </w:t>
      </w:r>
      <w:r w:rsidR="00481579" w:rsidRPr="008E0F89">
        <w:rPr>
          <w:lang w:val="en-US" w:eastAsia="de-AT"/>
        </w:rPr>
        <w:t>their explanation in the submission is questionable.</w:t>
      </w:r>
      <w:r w:rsidR="00654076" w:rsidRPr="008E0F89">
        <w:rPr>
          <w:lang w:val="en-US" w:eastAsia="de-AT"/>
        </w:rPr>
        <w:t xml:space="preserve"> </w:t>
      </w:r>
    </w:p>
    <w:p w14:paraId="2FFCF425" w14:textId="77777777" w:rsidR="00A2465D" w:rsidRPr="008E0F89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easy is it to understand the results described in the submission?</w:t>
      </w:r>
    </w:p>
    <w:p w14:paraId="0D56FD64" w14:textId="2892C933" w:rsidR="00851CB8" w:rsidRPr="008E0F89" w:rsidRDefault="001870AF" w:rsidP="00851CB8">
      <w:pPr>
        <w:rPr>
          <w:lang w:val="en-US" w:eastAsia="de-AT"/>
        </w:rPr>
      </w:pPr>
      <w:r w:rsidRPr="008E0F89">
        <w:rPr>
          <w:lang w:val="en-US" w:eastAsia="de-AT"/>
        </w:rPr>
        <w:t xml:space="preserve">The </w:t>
      </w:r>
      <w:r w:rsidR="00655689" w:rsidRPr="008E0F89">
        <w:rPr>
          <w:lang w:val="en-US" w:eastAsia="de-AT"/>
        </w:rPr>
        <w:t xml:space="preserve">description for the chosen parameter values via grid search is straightforward. </w:t>
      </w:r>
      <w:bookmarkStart w:id="1" w:name="_Hlk122621236"/>
      <w:r w:rsidR="00280B0A" w:rsidRPr="008E0F89">
        <w:rPr>
          <w:lang w:val="en-US" w:eastAsia="de-AT"/>
        </w:rPr>
        <w:t>However</w:t>
      </w:r>
      <w:r w:rsidR="0001600B" w:rsidRPr="008E0F89">
        <w:rPr>
          <w:lang w:val="en-US" w:eastAsia="de-AT"/>
        </w:rPr>
        <w:t xml:space="preserve">, </w:t>
      </w:r>
      <w:r w:rsidR="009107F8" w:rsidRPr="008E0F89">
        <w:rPr>
          <w:lang w:val="en-US" w:eastAsia="de-AT"/>
        </w:rPr>
        <w:t xml:space="preserve">the explanation </w:t>
      </w:r>
      <w:r w:rsidR="007D5812" w:rsidRPr="008E0F89">
        <w:rPr>
          <w:lang w:val="en-US" w:eastAsia="de-AT"/>
        </w:rPr>
        <w:t xml:space="preserve">of </w:t>
      </w:r>
      <w:r w:rsidR="00EE0B72" w:rsidRPr="008E0F89">
        <w:rPr>
          <w:lang w:val="en-US" w:eastAsia="de-AT"/>
        </w:rPr>
        <w:t xml:space="preserve">the accuracy achieved for each classifier lacks </w:t>
      </w:r>
      <w:r w:rsidR="00076BC4" w:rsidRPr="008E0F89">
        <w:rPr>
          <w:lang w:val="en-US" w:eastAsia="de-AT"/>
        </w:rPr>
        <w:t xml:space="preserve">information. </w:t>
      </w:r>
      <w:bookmarkEnd w:id="1"/>
      <w:r w:rsidR="00076BC4" w:rsidRPr="008E0F89">
        <w:rPr>
          <w:lang w:val="en-US" w:eastAsia="de-AT"/>
        </w:rPr>
        <w:t xml:space="preserve">For example, </w:t>
      </w:r>
      <w:r w:rsidR="00D71B23" w:rsidRPr="008E0F89">
        <w:rPr>
          <w:lang w:val="en-US" w:eastAsia="de-AT"/>
        </w:rPr>
        <w:t>the confidence intervals are calculated</w:t>
      </w:r>
      <w:r w:rsidR="005E4498" w:rsidRPr="008E0F89">
        <w:rPr>
          <w:lang w:val="en-US" w:eastAsia="de-AT"/>
        </w:rPr>
        <w:t xml:space="preserve"> </w:t>
      </w:r>
      <w:r w:rsidR="00044F4C" w:rsidRPr="008E0F89">
        <w:rPr>
          <w:lang w:val="en-US" w:eastAsia="de-AT"/>
        </w:rPr>
        <w:t>but not pr</w:t>
      </w:r>
      <w:r w:rsidR="005E4498" w:rsidRPr="008E0F89">
        <w:rPr>
          <w:lang w:val="en-US" w:eastAsia="de-AT"/>
        </w:rPr>
        <w:t xml:space="preserve">inted somewhere. Though they are plotted, it is hard to </w:t>
      </w:r>
      <w:r w:rsidR="003238B0" w:rsidRPr="008E0F89">
        <w:rPr>
          <w:lang w:val="en-US" w:eastAsia="de-AT"/>
        </w:rPr>
        <w:t>determine</w:t>
      </w:r>
      <w:r w:rsidR="005E4498" w:rsidRPr="008E0F89">
        <w:rPr>
          <w:lang w:val="en-US" w:eastAsia="de-AT"/>
        </w:rPr>
        <w:t xml:space="preserve"> the exact value since the plot </w:t>
      </w:r>
      <w:r w:rsidR="003238B0" w:rsidRPr="008E0F89">
        <w:rPr>
          <w:lang w:val="en-US" w:eastAsia="de-AT"/>
        </w:rPr>
        <w:t>is not that well scaled.</w:t>
      </w:r>
    </w:p>
    <w:p w14:paraId="162EF534" w14:textId="77777777" w:rsidR="00A2465D" w:rsidRPr="008E0F89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convincing is the experimental setup?</w:t>
      </w:r>
    </w:p>
    <w:p w14:paraId="485AFC12" w14:textId="789DE227" w:rsidR="00123002" w:rsidRPr="008E0F89" w:rsidRDefault="00F8340A" w:rsidP="00123002">
      <w:pPr>
        <w:rPr>
          <w:lang w:val="en-US" w:eastAsia="de-AT"/>
        </w:rPr>
      </w:pPr>
      <w:r w:rsidRPr="008E0F89">
        <w:rPr>
          <w:lang w:val="en-US" w:eastAsia="de-AT"/>
        </w:rPr>
        <w:t xml:space="preserve">The experimental setup seems to be quite professional. Especially </w:t>
      </w:r>
      <w:r w:rsidR="00B37FE3" w:rsidRPr="008E0F89">
        <w:rPr>
          <w:lang w:val="en-US" w:eastAsia="de-AT"/>
        </w:rPr>
        <w:t xml:space="preserve">the hyperparameter optimization looked </w:t>
      </w:r>
      <w:r w:rsidR="004B47DD" w:rsidRPr="008E0F89">
        <w:rPr>
          <w:lang w:val="en-US" w:eastAsia="de-AT"/>
        </w:rPr>
        <w:t>well thought</w:t>
      </w:r>
      <w:r w:rsidR="00B37FE3" w:rsidRPr="008E0F89">
        <w:rPr>
          <w:lang w:val="en-US" w:eastAsia="de-AT"/>
        </w:rPr>
        <w:t xml:space="preserve"> </w:t>
      </w:r>
      <w:r w:rsidR="00061B00" w:rsidRPr="008E0F89">
        <w:rPr>
          <w:lang w:val="en-US" w:eastAsia="de-AT"/>
        </w:rPr>
        <w:t>through</w:t>
      </w:r>
      <w:r w:rsidR="00B37FE3" w:rsidRPr="008E0F89">
        <w:rPr>
          <w:lang w:val="en-US" w:eastAsia="de-AT"/>
        </w:rPr>
        <w:t xml:space="preserve"> to me.</w:t>
      </w:r>
      <w:r w:rsidR="00061B00" w:rsidRPr="008E0F89">
        <w:rPr>
          <w:lang w:val="en-US" w:eastAsia="de-AT"/>
        </w:rPr>
        <w:t xml:space="preserve"> The same goes for the option to pass a training dataset separately. Nevertheless, </w:t>
      </w:r>
      <w:r w:rsidR="0000700A" w:rsidRPr="008E0F89">
        <w:rPr>
          <w:lang w:val="en-US" w:eastAsia="de-AT"/>
        </w:rPr>
        <w:t xml:space="preserve">it was </w:t>
      </w:r>
      <w:r w:rsidR="004853E2" w:rsidRPr="008E0F89">
        <w:rPr>
          <w:lang w:val="en-US" w:eastAsia="de-AT"/>
        </w:rPr>
        <w:t>hard</w:t>
      </w:r>
      <w:r w:rsidR="0000700A" w:rsidRPr="008E0F89">
        <w:rPr>
          <w:lang w:val="en-US" w:eastAsia="de-AT"/>
        </w:rPr>
        <w:t xml:space="preserve"> to </w:t>
      </w:r>
      <w:r w:rsidR="003A5AD2">
        <w:rPr>
          <w:lang w:val="en-US" w:eastAsia="de-AT"/>
        </w:rPr>
        <w:t>determine</w:t>
      </w:r>
      <w:r w:rsidR="0000700A" w:rsidRPr="008E0F89">
        <w:rPr>
          <w:lang w:val="en-US" w:eastAsia="de-AT"/>
        </w:rPr>
        <w:t xml:space="preserve"> which split for testing and </w:t>
      </w:r>
      <w:r w:rsidR="00C6038A" w:rsidRPr="008E0F89">
        <w:rPr>
          <w:lang w:val="en-US" w:eastAsia="de-AT"/>
        </w:rPr>
        <w:t>training had been chosen</w:t>
      </w:r>
      <w:r w:rsidR="00B4532F" w:rsidRPr="008E0F89">
        <w:rPr>
          <w:lang w:val="en-US" w:eastAsia="de-AT"/>
        </w:rPr>
        <w:t xml:space="preserve">. </w:t>
      </w:r>
      <w:r w:rsidR="005A2A77" w:rsidRPr="008E0F89">
        <w:rPr>
          <w:lang w:val="en-US" w:eastAsia="de-AT"/>
        </w:rPr>
        <w:t xml:space="preserve">I would have </w:t>
      </w:r>
      <w:r w:rsidR="00A97F92" w:rsidRPr="008E0F89">
        <w:rPr>
          <w:lang w:val="en-US" w:eastAsia="de-AT"/>
        </w:rPr>
        <w:t xml:space="preserve">preferred a separate variable to show how many percent of the data was used for training. </w:t>
      </w:r>
      <w:r w:rsidR="00B61C21" w:rsidRPr="008E0F89">
        <w:rPr>
          <w:lang w:val="en-US" w:eastAsia="de-AT"/>
        </w:rPr>
        <w:t>Als</w:t>
      </w:r>
      <w:r w:rsidR="003F2D43" w:rsidRPr="008E0F89">
        <w:rPr>
          <w:lang w:val="en-US" w:eastAsia="de-AT"/>
        </w:rPr>
        <w:t xml:space="preserve">o, </w:t>
      </w:r>
      <w:r w:rsidR="00182E05" w:rsidRPr="008E0F89">
        <w:rPr>
          <w:lang w:val="en-US" w:eastAsia="de-AT"/>
        </w:rPr>
        <w:t>the cells that are necessary to reproduce the result</w:t>
      </w:r>
      <w:r w:rsidR="003F2D43" w:rsidRPr="008E0F89">
        <w:rPr>
          <w:lang w:val="en-US" w:eastAsia="de-AT"/>
        </w:rPr>
        <w:t xml:space="preserve"> aren’t marked, as </w:t>
      </w:r>
      <w:r w:rsidR="0007167C" w:rsidRPr="008E0F89">
        <w:rPr>
          <w:lang w:val="en-US" w:eastAsia="de-AT"/>
        </w:rPr>
        <w:t>demanded</w:t>
      </w:r>
      <w:r w:rsidR="003F2D43" w:rsidRPr="008E0F89">
        <w:rPr>
          <w:lang w:val="en-US" w:eastAsia="de-AT"/>
        </w:rPr>
        <w:t xml:space="preserve"> by the task description.</w:t>
      </w:r>
    </w:p>
    <w:p w14:paraId="2281837D" w14:textId="77777777" w:rsidR="00A2465D" w:rsidRPr="008E0F89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How do the authors justify their conclusion? Are you convinced? Which questions have not been addressed by the authors?</w:t>
      </w:r>
    </w:p>
    <w:p w14:paraId="1D19F7AB" w14:textId="2259BDDB" w:rsidR="006B72D2" w:rsidRPr="008E0F89" w:rsidRDefault="00A905E6" w:rsidP="006B72D2">
      <w:pPr>
        <w:rPr>
          <w:lang w:val="en-US" w:eastAsia="de-AT"/>
        </w:rPr>
      </w:pPr>
      <w:r w:rsidRPr="008E0F89">
        <w:rPr>
          <w:lang w:val="en-US" w:eastAsia="de-AT"/>
        </w:rPr>
        <w:t>The summary</w:t>
      </w:r>
      <w:r w:rsidR="00214DD8" w:rsidRPr="008E0F89">
        <w:rPr>
          <w:lang w:val="en-US" w:eastAsia="de-AT"/>
        </w:rPr>
        <w:t xml:space="preserve"> gives some </w:t>
      </w:r>
      <w:r w:rsidR="000950F5" w:rsidRPr="008E0F89">
        <w:rPr>
          <w:lang w:val="en-US" w:eastAsia="de-AT"/>
        </w:rPr>
        <w:t>explanations</w:t>
      </w:r>
      <w:r w:rsidR="00214DD8" w:rsidRPr="008E0F89">
        <w:rPr>
          <w:lang w:val="en-US" w:eastAsia="de-AT"/>
        </w:rPr>
        <w:t xml:space="preserve"> </w:t>
      </w:r>
      <w:r w:rsidRPr="008E0F89">
        <w:rPr>
          <w:lang w:val="en-US" w:eastAsia="de-AT"/>
        </w:rPr>
        <w:t xml:space="preserve">of </w:t>
      </w:r>
      <w:r w:rsidR="00214DD8" w:rsidRPr="008E0F89">
        <w:rPr>
          <w:lang w:val="en-US" w:eastAsia="de-AT"/>
        </w:rPr>
        <w:t xml:space="preserve">why certain </w:t>
      </w:r>
      <w:r w:rsidR="00D60A40" w:rsidRPr="008E0F89">
        <w:rPr>
          <w:lang w:val="en-US" w:eastAsia="de-AT"/>
        </w:rPr>
        <w:t xml:space="preserve">decisions have been made. </w:t>
      </w:r>
    </w:p>
    <w:p w14:paraId="7A6A88E2" w14:textId="5A6268CF" w:rsidR="00194263" w:rsidRPr="008E0F89" w:rsidRDefault="00194263" w:rsidP="006B72D2">
      <w:pPr>
        <w:rPr>
          <w:lang w:val="en-US" w:eastAsia="de-AT"/>
        </w:rPr>
      </w:pPr>
      <w:r w:rsidRPr="008E0F89">
        <w:rPr>
          <w:lang w:val="en-US" w:eastAsia="de-AT"/>
        </w:rPr>
        <w:t>To me, all questions have been addressed</w:t>
      </w:r>
      <w:r w:rsidR="00C15DEC" w:rsidRPr="008E0F89">
        <w:rPr>
          <w:lang w:val="en-US" w:eastAsia="de-AT"/>
        </w:rPr>
        <w:t>, at least in a very minimalistic way (</w:t>
      </w:r>
      <w:proofErr w:type="gramStart"/>
      <w:r w:rsidR="008E0F89" w:rsidRPr="008E0F89">
        <w:rPr>
          <w:lang w:val="en-US" w:eastAsia="de-AT"/>
        </w:rPr>
        <w:t>e.g.</w:t>
      </w:r>
      <w:proofErr w:type="gramEnd"/>
      <w:r w:rsidR="00C15DEC" w:rsidRPr="008E0F89">
        <w:rPr>
          <w:lang w:val="en-US" w:eastAsia="de-AT"/>
        </w:rPr>
        <w:t xml:space="preserve"> </w:t>
      </w:r>
      <w:r w:rsidR="008E0F89" w:rsidRPr="008E0F89">
        <w:rPr>
          <w:lang w:val="en-US" w:eastAsia="de-AT"/>
        </w:rPr>
        <w:t>statistical tests necessary to state which classifier is more accurate)</w:t>
      </w:r>
      <w:r w:rsidRPr="008E0F89">
        <w:rPr>
          <w:lang w:val="en-US" w:eastAsia="de-AT"/>
        </w:rPr>
        <w:t xml:space="preserve">. However, an explicit statement on </w:t>
      </w:r>
      <w:r w:rsidR="000715A2" w:rsidRPr="008E0F89">
        <w:rPr>
          <w:lang w:val="en-US" w:eastAsia="de-AT"/>
        </w:rPr>
        <w:t>the estimation’s confidence</w:t>
      </w:r>
      <w:r w:rsidRPr="008E0F89">
        <w:rPr>
          <w:lang w:val="en-US" w:eastAsia="de-AT"/>
        </w:rPr>
        <w:t xml:space="preserve"> would have been </w:t>
      </w:r>
      <w:r w:rsidR="000715A2" w:rsidRPr="008E0F89">
        <w:rPr>
          <w:lang w:val="en-US" w:eastAsia="de-AT"/>
        </w:rPr>
        <w:t>excellent</w:t>
      </w:r>
      <w:r w:rsidRPr="008E0F89">
        <w:rPr>
          <w:lang w:val="en-US" w:eastAsia="de-AT"/>
        </w:rPr>
        <w:t xml:space="preserve">. </w:t>
      </w:r>
      <w:r w:rsidR="007B2A6C" w:rsidRPr="008E0F89">
        <w:rPr>
          <w:lang w:val="en-US" w:eastAsia="de-AT"/>
        </w:rPr>
        <w:t>Also</w:t>
      </w:r>
      <w:r w:rsidR="000715A2" w:rsidRPr="008E0F89">
        <w:rPr>
          <w:lang w:val="en-US" w:eastAsia="de-AT"/>
        </w:rPr>
        <w:t>,</w:t>
      </w:r>
      <w:r w:rsidR="007B2A6C" w:rsidRPr="008E0F89">
        <w:rPr>
          <w:lang w:val="en-US" w:eastAsia="de-AT"/>
        </w:rPr>
        <w:t xml:space="preserve"> i</w:t>
      </w:r>
      <w:r w:rsidR="00F43E46" w:rsidRPr="008E0F89">
        <w:rPr>
          <w:lang w:val="en-US" w:eastAsia="de-AT"/>
        </w:rPr>
        <w:t xml:space="preserve">t is less error-prone if such parameters are defined separately and then passed </w:t>
      </w:r>
      <w:r w:rsidR="000715A2" w:rsidRPr="008E0F89">
        <w:rPr>
          <w:lang w:val="en-US" w:eastAsia="de-AT"/>
        </w:rPr>
        <w:t>to the function.</w:t>
      </w:r>
      <w:r w:rsidR="00A0789F" w:rsidRPr="008E0F89">
        <w:rPr>
          <w:lang w:val="en-US" w:eastAsia="de-AT"/>
        </w:rPr>
        <w:t xml:space="preserve"> </w:t>
      </w:r>
    </w:p>
    <w:p w14:paraId="5D9E23B5" w14:textId="77777777" w:rsidR="00A2465D" w:rsidRPr="008E0F89" w:rsidRDefault="00A2465D" w:rsidP="00A2465D">
      <w:pPr>
        <w:pStyle w:val="Heading3"/>
        <w:numPr>
          <w:ilvl w:val="0"/>
          <w:numId w:val="0"/>
        </w:numPr>
        <w:ind w:left="283"/>
        <w:rPr>
          <w:rFonts w:eastAsia="Times New Roman"/>
          <w:lang w:val="en-US" w:eastAsia="de-AT"/>
        </w:rPr>
      </w:pPr>
      <w:r w:rsidRPr="008E0F89">
        <w:rPr>
          <w:rFonts w:eastAsia="Times New Roman"/>
          <w:lang w:val="en-US" w:eastAsia="de-AT"/>
        </w:rPr>
        <w:t>Summarize the quality of the submission.</w:t>
      </w:r>
    </w:p>
    <w:p w14:paraId="17E156F8" w14:textId="2E0C56BE" w:rsidR="003145E6" w:rsidRDefault="008E0F89" w:rsidP="00A2465D">
      <w:pPr>
        <w:rPr>
          <w:rStyle w:val="Strong"/>
          <w:b w:val="0"/>
          <w:bCs w:val="0"/>
          <w:lang w:val="en-US"/>
        </w:rPr>
      </w:pPr>
      <w:r w:rsidRPr="008E0F89">
        <w:rPr>
          <w:rStyle w:val="Strong"/>
          <w:b w:val="0"/>
          <w:bCs w:val="0"/>
          <w:lang w:val="en-US"/>
        </w:rPr>
        <w:t>T</w:t>
      </w:r>
      <w:r w:rsidR="005429E0">
        <w:rPr>
          <w:rStyle w:val="Strong"/>
          <w:b w:val="0"/>
          <w:bCs w:val="0"/>
          <w:lang w:val="en-US"/>
        </w:rPr>
        <w:t xml:space="preserve">o me, the submission overall looks very and is very detailed in </w:t>
      </w:r>
      <w:r w:rsidR="00301DA1">
        <w:rPr>
          <w:rStyle w:val="Strong"/>
          <w:b w:val="0"/>
          <w:bCs w:val="0"/>
          <w:lang w:val="en-US"/>
        </w:rPr>
        <w:t xml:space="preserve">its explanation of the different parameters of the classifiers. However, since no argument is based on those, I would </w:t>
      </w:r>
      <w:r w:rsidR="00F02850">
        <w:rPr>
          <w:rStyle w:val="Strong"/>
          <w:b w:val="0"/>
          <w:bCs w:val="0"/>
          <w:lang w:val="en-US"/>
        </w:rPr>
        <w:t xml:space="preserve">declare those as somewhat unnecessary. </w:t>
      </w:r>
      <w:r w:rsidR="00D11DE9">
        <w:rPr>
          <w:rStyle w:val="Strong"/>
          <w:b w:val="0"/>
          <w:bCs w:val="0"/>
          <w:lang w:val="en-US"/>
        </w:rPr>
        <w:t xml:space="preserve">There </w:t>
      </w:r>
      <w:r w:rsidR="003145E6">
        <w:rPr>
          <w:rStyle w:val="Strong"/>
          <w:b w:val="0"/>
          <w:bCs w:val="0"/>
          <w:lang w:val="en-US"/>
        </w:rPr>
        <w:t>it</w:t>
      </w:r>
      <w:r w:rsidR="00D11DE9">
        <w:rPr>
          <w:rStyle w:val="Strong"/>
          <w:b w:val="0"/>
          <w:bCs w:val="0"/>
          <w:lang w:val="en-US"/>
        </w:rPr>
        <w:t xml:space="preserve"> would be better </w:t>
      </w:r>
      <w:r w:rsidR="003145E6">
        <w:rPr>
          <w:rStyle w:val="Strong"/>
          <w:b w:val="0"/>
          <w:bCs w:val="0"/>
          <w:lang w:val="en-US"/>
        </w:rPr>
        <w:t>only to describe</w:t>
      </w:r>
      <w:r w:rsidR="00D11DE9">
        <w:rPr>
          <w:rStyle w:val="Strong"/>
          <w:b w:val="0"/>
          <w:bCs w:val="0"/>
          <w:lang w:val="en-US"/>
        </w:rPr>
        <w:t xml:space="preserve"> what is necessary to understand </w:t>
      </w:r>
      <w:r w:rsidR="003145E6">
        <w:rPr>
          <w:rStyle w:val="Strong"/>
          <w:b w:val="0"/>
          <w:bCs w:val="0"/>
          <w:lang w:val="en-US"/>
        </w:rPr>
        <w:t xml:space="preserve">certain explanations. </w:t>
      </w:r>
      <w:r w:rsidR="00727019">
        <w:rPr>
          <w:rStyle w:val="Strong"/>
          <w:b w:val="0"/>
          <w:bCs w:val="0"/>
          <w:lang w:val="en-US"/>
        </w:rPr>
        <w:t>Also</w:t>
      </w:r>
      <w:r w:rsidR="008A6012">
        <w:rPr>
          <w:rStyle w:val="Strong"/>
          <w:b w:val="0"/>
          <w:bCs w:val="0"/>
          <w:lang w:val="en-US"/>
        </w:rPr>
        <w:t>,</w:t>
      </w:r>
      <w:r w:rsidR="00727019">
        <w:rPr>
          <w:rStyle w:val="Strong"/>
          <w:b w:val="0"/>
          <w:bCs w:val="0"/>
          <w:lang w:val="en-US"/>
        </w:rPr>
        <w:t xml:space="preserve"> I would define </w:t>
      </w:r>
      <w:r w:rsidR="00DA1C82" w:rsidRPr="00DA1C82">
        <w:rPr>
          <w:rStyle w:val="Strong"/>
          <w:b w:val="0"/>
          <w:bCs w:val="0"/>
          <w:lang w:val="en-US"/>
        </w:rPr>
        <w:t>important parameters separately as this helps the reader extract meaningful information more easily</w:t>
      </w:r>
      <w:r w:rsidR="008A6012">
        <w:rPr>
          <w:rStyle w:val="Strong"/>
          <w:b w:val="0"/>
          <w:bCs w:val="0"/>
          <w:lang w:val="en-US"/>
        </w:rPr>
        <w:t xml:space="preserve">. </w:t>
      </w:r>
    </w:p>
    <w:p w14:paraId="3E022994" w14:textId="7DF76B6E" w:rsidR="003D28D9" w:rsidRPr="008E0F89" w:rsidRDefault="00F02850" w:rsidP="00A2465D">
      <w:pPr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 xml:space="preserve"> </w:t>
      </w:r>
    </w:p>
    <w:sectPr w:rsidR="003D28D9" w:rsidRPr="008E0F89" w:rsidSect="008B01A3">
      <w:head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534EA" w14:textId="77777777" w:rsidR="00811C67" w:rsidRDefault="00811C67" w:rsidP="00D428EC">
      <w:pPr>
        <w:spacing w:line="240" w:lineRule="auto"/>
      </w:pPr>
      <w:r>
        <w:separator/>
      </w:r>
    </w:p>
  </w:endnote>
  <w:endnote w:type="continuationSeparator" w:id="0">
    <w:p w14:paraId="4890D58A" w14:textId="77777777" w:rsidR="00811C67" w:rsidRDefault="00811C67" w:rsidP="00D428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-DIN">
    <w:panose1 w:val="020B0504030202030204"/>
    <w:charset w:val="00"/>
    <w:family w:val="swiss"/>
    <w:notTrueType/>
    <w:pitch w:val="variable"/>
    <w:sig w:usb0="8000006F" w:usb1="4000000A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34DAD" w14:textId="77777777" w:rsidR="00610DE3" w:rsidRDefault="00610D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76830306"/>
      <w:docPartObj>
        <w:docPartGallery w:val="Page Numbers (Bottom of Page)"/>
        <w:docPartUnique/>
      </w:docPartObj>
    </w:sdtPr>
    <w:sdtEndPr/>
    <w:sdtContent>
      <w:p w14:paraId="7C123EDE" w14:textId="7D0780B2" w:rsidR="005C4BDD" w:rsidRDefault="005C4BD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16064FE7" w14:textId="77777777" w:rsidR="005C4BDD" w:rsidRDefault="005C4B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95B1A" w14:textId="77777777" w:rsidR="00610DE3" w:rsidRDefault="00610D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D889A" w14:textId="6333FFB6" w:rsidR="005C4BDD" w:rsidRPr="008B01A3" w:rsidRDefault="00610DE3" w:rsidP="008B01A3">
    <w:pPr>
      <w:pStyle w:val="Footer"/>
      <w:rPr>
        <w:sz w:val="20"/>
        <w:szCs w:val="20"/>
      </w:rPr>
    </w:pPr>
    <w:r>
      <w:rPr>
        <w:sz w:val="20"/>
        <w:szCs w:val="20"/>
      </w:rPr>
      <w:t>Daniel Wagermaier</w:t>
    </w:r>
    <w:r w:rsidR="005C4BDD">
      <w:rPr>
        <w:sz w:val="20"/>
        <w:szCs w:val="20"/>
      </w:rPr>
      <w:tab/>
    </w:r>
    <w:r w:rsidR="005C4BDD">
      <w:rPr>
        <w:sz w:val="20"/>
        <w:szCs w:val="20"/>
      </w:rPr>
      <w:tab/>
    </w:r>
    <w:sdt>
      <w:sdtPr>
        <w:rPr>
          <w:sz w:val="20"/>
          <w:szCs w:val="20"/>
        </w:rPr>
        <w:id w:val="490837205"/>
        <w:docPartObj>
          <w:docPartGallery w:val="Page Numbers (Bottom of Page)"/>
          <w:docPartUnique/>
        </w:docPartObj>
      </w:sdtPr>
      <w:sdtEndPr/>
      <w:sdtContent>
        <w:r w:rsidR="005C4BDD" w:rsidRPr="008B01A3">
          <w:rPr>
            <w:sz w:val="20"/>
            <w:szCs w:val="20"/>
          </w:rPr>
          <w:fldChar w:fldCharType="begin"/>
        </w:r>
        <w:r w:rsidR="005C4BDD" w:rsidRPr="008B01A3">
          <w:rPr>
            <w:sz w:val="20"/>
            <w:szCs w:val="20"/>
          </w:rPr>
          <w:instrText>PAGE   \* MERGEFORMAT</w:instrText>
        </w:r>
        <w:r w:rsidR="005C4BDD" w:rsidRPr="008B01A3">
          <w:rPr>
            <w:sz w:val="20"/>
            <w:szCs w:val="20"/>
          </w:rPr>
          <w:fldChar w:fldCharType="separate"/>
        </w:r>
        <w:r w:rsidR="005C4BDD" w:rsidRPr="008B01A3">
          <w:rPr>
            <w:sz w:val="20"/>
            <w:szCs w:val="20"/>
            <w:lang w:val="de-DE"/>
          </w:rPr>
          <w:t>2</w:t>
        </w:r>
        <w:r w:rsidR="005C4BDD" w:rsidRPr="008B01A3">
          <w:rPr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D6B42" w14:textId="77777777" w:rsidR="00811C67" w:rsidRDefault="00811C67" w:rsidP="00D428EC">
      <w:pPr>
        <w:spacing w:line="240" w:lineRule="auto"/>
      </w:pPr>
      <w:r>
        <w:separator/>
      </w:r>
    </w:p>
  </w:footnote>
  <w:footnote w:type="continuationSeparator" w:id="0">
    <w:p w14:paraId="2879249B" w14:textId="77777777" w:rsidR="00811C67" w:rsidRDefault="00811C67" w:rsidP="00D428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6FEF5" w14:textId="77777777" w:rsidR="00610DE3" w:rsidRDefault="00610D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ED85C" w14:textId="77777777" w:rsidR="00610DE3" w:rsidRDefault="00610D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2592" w14:textId="77777777" w:rsidR="00610DE3" w:rsidRDefault="00610D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18E8" w14:textId="6FDEE3A3" w:rsidR="005C4BDD" w:rsidRPr="00871BB7" w:rsidRDefault="005C4BDD" w:rsidP="00871B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2E1"/>
    <w:multiLevelType w:val="hybridMultilevel"/>
    <w:tmpl w:val="765C052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83300"/>
    <w:multiLevelType w:val="hybridMultilevel"/>
    <w:tmpl w:val="C98EDEE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028"/>
    <w:multiLevelType w:val="hybridMultilevel"/>
    <w:tmpl w:val="F836EE3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D33F3"/>
    <w:multiLevelType w:val="hybridMultilevel"/>
    <w:tmpl w:val="67C45AB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87BD6"/>
    <w:multiLevelType w:val="hybridMultilevel"/>
    <w:tmpl w:val="AB64A1E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B47FAF"/>
    <w:multiLevelType w:val="hybridMultilevel"/>
    <w:tmpl w:val="700E2F0E"/>
    <w:lvl w:ilvl="0" w:tplc="0C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776C97"/>
    <w:multiLevelType w:val="multilevel"/>
    <w:tmpl w:val="521C7BB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170C6BE3"/>
    <w:multiLevelType w:val="hybridMultilevel"/>
    <w:tmpl w:val="8124D03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DD1E8E"/>
    <w:multiLevelType w:val="hybridMultilevel"/>
    <w:tmpl w:val="D226712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55CD4"/>
    <w:multiLevelType w:val="hybridMultilevel"/>
    <w:tmpl w:val="DC38F38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B4202"/>
    <w:multiLevelType w:val="hybridMultilevel"/>
    <w:tmpl w:val="FF285D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5C3C56"/>
    <w:multiLevelType w:val="multilevel"/>
    <w:tmpl w:val="E2DEE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69243F"/>
    <w:multiLevelType w:val="hybridMultilevel"/>
    <w:tmpl w:val="7F26673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F73C9"/>
    <w:multiLevelType w:val="hybridMultilevel"/>
    <w:tmpl w:val="6BC872C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6D1CA8"/>
    <w:multiLevelType w:val="hybridMultilevel"/>
    <w:tmpl w:val="459E31B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9D1CC3"/>
    <w:multiLevelType w:val="hybridMultilevel"/>
    <w:tmpl w:val="55DA22B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ED5341"/>
    <w:multiLevelType w:val="hybridMultilevel"/>
    <w:tmpl w:val="4560D1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21B8F"/>
    <w:multiLevelType w:val="hybridMultilevel"/>
    <w:tmpl w:val="C3EA99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AA34E8"/>
    <w:multiLevelType w:val="hybridMultilevel"/>
    <w:tmpl w:val="DC7C269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B241B7"/>
    <w:multiLevelType w:val="hybridMultilevel"/>
    <w:tmpl w:val="AF305AF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72D9F"/>
    <w:multiLevelType w:val="hybridMultilevel"/>
    <w:tmpl w:val="E34A4C92"/>
    <w:lvl w:ilvl="0" w:tplc="119CE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C28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4E6B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850E0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AEB0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E00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70DE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AA54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08AC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535C3821"/>
    <w:multiLevelType w:val="hybridMultilevel"/>
    <w:tmpl w:val="9836CFF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C433A"/>
    <w:multiLevelType w:val="hybridMultilevel"/>
    <w:tmpl w:val="7F30CF7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00D51"/>
    <w:multiLevelType w:val="hybridMultilevel"/>
    <w:tmpl w:val="3752CD9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9C188A"/>
    <w:multiLevelType w:val="hybridMultilevel"/>
    <w:tmpl w:val="58BA52A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A731E6"/>
    <w:multiLevelType w:val="multilevel"/>
    <w:tmpl w:val="552CEF60"/>
    <w:lvl w:ilvl="0">
      <w:start w:val="1"/>
      <w:numFmt w:val="decimal"/>
      <w:pStyle w:val="Heading1"/>
      <w:lvlText w:val="%1"/>
      <w:lvlJc w:val="left"/>
      <w:pPr>
        <w:ind w:left="715" w:hanging="432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003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DAF30EC"/>
    <w:multiLevelType w:val="hybridMultilevel"/>
    <w:tmpl w:val="F95A894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EE7DB3"/>
    <w:multiLevelType w:val="hybridMultilevel"/>
    <w:tmpl w:val="1C788D0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2678B"/>
    <w:multiLevelType w:val="hybridMultilevel"/>
    <w:tmpl w:val="D2DA97C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4813B3"/>
    <w:multiLevelType w:val="hybridMultilevel"/>
    <w:tmpl w:val="E1C03FE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66D08"/>
    <w:multiLevelType w:val="hybridMultilevel"/>
    <w:tmpl w:val="3BD278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4E0CA7"/>
    <w:multiLevelType w:val="hybridMultilevel"/>
    <w:tmpl w:val="1C82FD8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C4128"/>
    <w:multiLevelType w:val="hybridMultilevel"/>
    <w:tmpl w:val="D4E85CE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CA792F"/>
    <w:multiLevelType w:val="hybridMultilevel"/>
    <w:tmpl w:val="F8D0091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630051">
    <w:abstractNumId w:val="25"/>
  </w:num>
  <w:num w:numId="2" w16cid:durableId="78915555">
    <w:abstractNumId w:val="1"/>
  </w:num>
  <w:num w:numId="3" w16cid:durableId="481122783">
    <w:abstractNumId w:val="15"/>
  </w:num>
  <w:num w:numId="4" w16cid:durableId="788085674">
    <w:abstractNumId w:val="14"/>
  </w:num>
  <w:num w:numId="5" w16cid:durableId="1272398286">
    <w:abstractNumId w:val="30"/>
  </w:num>
  <w:num w:numId="6" w16cid:durableId="1975330437">
    <w:abstractNumId w:val="8"/>
  </w:num>
  <w:num w:numId="7" w16cid:durableId="178274458">
    <w:abstractNumId w:val="0"/>
  </w:num>
  <w:num w:numId="8" w16cid:durableId="1426002464">
    <w:abstractNumId w:val="7"/>
  </w:num>
  <w:num w:numId="9" w16cid:durableId="279652035">
    <w:abstractNumId w:val="4"/>
  </w:num>
  <w:num w:numId="10" w16cid:durableId="450514006">
    <w:abstractNumId w:val="27"/>
  </w:num>
  <w:num w:numId="11" w16cid:durableId="1382553615">
    <w:abstractNumId w:val="32"/>
  </w:num>
  <w:num w:numId="12" w16cid:durableId="765269211">
    <w:abstractNumId w:val="29"/>
  </w:num>
  <w:num w:numId="13" w16cid:durableId="295844262">
    <w:abstractNumId w:val="31"/>
  </w:num>
  <w:num w:numId="14" w16cid:durableId="1748651768">
    <w:abstractNumId w:val="19"/>
  </w:num>
  <w:num w:numId="15" w16cid:durableId="754938226">
    <w:abstractNumId w:val="28"/>
  </w:num>
  <w:num w:numId="16" w16cid:durableId="451438836">
    <w:abstractNumId w:val="18"/>
  </w:num>
  <w:num w:numId="17" w16cid:durableId="837311328">
    <w:abstractNumId w:val="5"/>
  </w:num>
  <w:num w:numId="18" w16cid:durableId="779032890">
    <w:abstractNumId w:val="3"/>
  </w:num>
  <w:num w:numId="19" w16cid:durableId="2000962844">
    <w:abstractNumId w:val="12"/>
  </w:num>
  <w:num w:numId="20" w16cid:durableId="828638310">
    <w:abstractNumId w:val="21"/>
  </w:num>
  <w:num w:numId="21" w16cid:durableId="2015842902">
    <w:abstractNumId w:val="9"/>
  </w:num>
  <w:num w:numId="22" w16cid:durableId="332146735">
    <w:abstractNumId w:val="26"/>
  </w:num>
  <w:num w:numId="23" w16cid:durableId="443231936">
    <w:abstractNumId w:val="33"/>
  </w:num>
  <w:num w:numId="24" w16cid:durableId="1766614540">
    <w:abstractNumId w:val="2"/>
  </w:num>
  <w:num w:numId="25" w16cid:durableId="1984505935">
    <w:abstractNumId w:val="23"/>
  </w:num>
  <w:num w:numId="26" w16cid:durableId="437677121">
    <w:abstractNumId w:val="16"/>
  </w:num>
  <w:num w:numId="27" w16cid:durableId="200174721">
    <w:abstractNumId w:val="6"/>
  </w:num>
  <w:num w:numId="28" w16cid:durableId="1270699234">
    <w:abstractNumId w:val="22"/>
  </w:num>
  <w:num w:numId="29" w16cid:durableId="537475842">
    <w:abstractNumId w:val="10"/>
  </w:num>
  <w:num w:numId="30" w16cid:durableId="1465653891">
    <w:abstractNumId w:val="20"/>
  </w:num>
  <w:num w:numId="31" w16cid:durableId="1224101075">
    <w:abstractNumId w:val="13"/>
  </w:num>
  <w:num w:numId="32" w16cid:durableId="912395286">
    <w:abstractNumId w:val="17"/>
  </w:num>
  <w:num w:numId="33" w16cid:durableId="160239627">
    <w:abstractNumId w:val="24"/>
  </w:num>
  <w:num w:numId="34" w16cid:durableId="476649406">
    <w:abstractNumId w:val="1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tLAwNzE1tTA1M7RQ0lEKTi0uzszPAykwrQUAyYGHeSwAAAA="/>
  </w:docVars>
  <w:rsids>
    <w:rsidRoot w:val="00502C41"/>
    <w:rsid w:val="00003296"/>
    <w:rsid w:val="00004986"/>
    <w:rsid w:val="00006EEA"/>
    <w:rsid w:val="0000700A"/>
    <w:rsid w:val="00012831"/>
    <w:rsid w:val="0001475C"/>
    <w:rsid w:val="000148A3"/>
    <w:rsid w:val="0001600B"/>
    <w:rsid w:val="00016492"/>
    <w:rsid w:val="00021458"/>
    <w:rsid w:val="0002203E"/>
    <w:rsid w:val="000222D6"/>
    <w:rsid w:val="000255E0"/>
    <w:rsid w:val="000269BA"/>
    <w:rsid w:val="0002745F"/>
    <w:rsid w:val="000316E4"/>
    <w:rsid w:val="00031770"/>
    <w:rsid w:val="00033715"/>
    <w:rsid w:val="0003468F"/>
    <w:rsid w:val="00034D34"/>
    <w:rsid w:val="00035FF7"/>
    <w:rsid w:val="00036032"/>
    <w:rsid w:val="00036473"/>
    <w:rsid w:val="00043D5F"/>
    <w:rsid w:val="00044F4C"/>
    <w:rsid w:val="000452EC"/>
    <w:rsid w:val="00050153"/>
    <w:rsid w:val="00050D47"/>
    <w:rsid w:val="00052F3D"/>
    <w:rsid w:val="0005321C"/>
    <w:rsid w:val="000537DC"/>
    <w:rsid w:val="000552AA"/>
    <w:rsid w:val="000603E9"/>
    <w:rsid w:val="00061B00"/>
    <w:rsid w:val="000642F2"/>
    <w:rsid w:val="00065C44"/>
    <w:rsid w:val="00067D77"/>
    <w:rsid w:val="000715A2"/>
    <w:rsid w:val="0007166D"/>
    <w:rsid w:val="0007167C"/>
    <w:rsid w:val="00073E74"/>
    <w:rsid w:val="000747A2"/>
    <w:rsid w:val="00076BC4"/>
    <w:rsid w:val="00076C29"/>
    <w:rsid w:val="00080915"/>
    <w:rsid w:val="000810CC"/>
    <w:rsid w:val="000846FD"/>
    <w:rsid w:val="0008632C"/>
    <w:rsid w:val="00086F8E"/>
    <w:rsid w:val="0009012F"/>
    <w:rsid w:val="00091CB3"/>
    <w:rsid w:val="000950F5"/>
    <w:rsid w:val="00095C78"/>
    <w:rsid w:val="000975CC"/>
    <w:rsid w:val="00097CD8"/>
    <w:rsid w:val="000A2593"/>
    <w:rsid w:val="000A2C8F"/>
    <w:rsid w:val="000A341E"/>
    <w:rsid w:val="000A3F49"/>
    <w:rsid w:val="000A51A5"/>
    <w:rsid w:val="000B3B77"/>
    <w:rsid w:val="000B3C45"/>
    <w:rsid w:val="000B5514"/>
    <w:rsid w:val="000B593B"/>
    <w:rsid w:val="000C1F1C"/>
    <w:rsid w:val="000C3337"/>
    <w:rsid w:val="000C3D59"/>
    <w:rsid w:val="000C4862"/>
    <w:rsid w:val="000C49FC"/>
    <w:rsid w:val="000D0A84"/>
    <w:rsid w:val="000D6A54"/>
    <w:rsid w:val="000E00A7"/>
    <w:rsid w:val="000E07AD"/>
    <w:rsid w:val="000E297D"/>
    <w:rsid w:val="000E29DD"/>
    <w:rsid w:val="000E2A94"/>
    <w:rsid w:val="000E32C0"/>
    <w:rsid w:val="000E373D"/>
    <w:rsid w:val="000E46A3"/>
    <w:rsid w:val="000E4FB3"/>
    <w:rsid w:val="000F06F4"/>
    <w:rsid w:val="000F458F"/>
    <w:rsid w:val="000F550E"/>
    <w:rsid w:val="000F721B"/>
    <w:rsid w:val="000F7C19"/>
    <w:rsid w:val="000F7E7A"/>
    <w:rsid w:val="0010164F"/>
    <w:rsid w:val="0010264F"/>
    <w:rsid w:val="00106454"/>
    <w:rsid w:val="001132C7"/>
    <w:rsid w:val="00113FEB"/>
    <w:rsid w:val="00115C1B"/>
    <w:rsid w:val="00120569"/>
    <w:rsid w:val="001206C2"/>
    <w:rsid w:val="00121D35"/>
    <w:rsid w:val="00123002"/>
    <w:rsid w:val="001244E6"/>
    <w:rsid w:val="00125006"/>
    <w:rsid w:val="00126602"/>
    <w:rsid w:val="0012668D"/>
    <w:rsid w:val="00127B1A"/>
    <w:rsid w:val="001330E7"/>
    <w:rsid w:val="001336BA"/>
    <w:rsid w:val="001344E6"/>
    <w:rsid w:val="00134524"/>
    <w:rsid w:val="001359EA"/>
    <w:rsid w:val="00137854"/>
    <w:rsid w:val="001403EA"/>
    <w:rsid w:val="00141E60"/>
    <w:rsid w:val="001439FA"/>
    <w:rsid w:val="00143E34"/>
    <w:rsid w:val="00144E2A"/>
    <w:rsid w:val="001466C6"/>
    <w:rsid w:val="00150372"/>
    <w:rsid w:val="00150C70"/>
    <w:rsid w:val="00156F29"/>
    <w:rsid w:val="001605AB"/>
    <w:rsid w:val="001664A5"/>
    <w:rsid w:val="00171207"/>
    <w:rsid w:val="00171F4C"/>
    <w:rsid w:val="00176843"/>
    <w:rsid w:val="00176AF6"/>
    <w:rsid w:val="00180B57"/>
    <w:rsid w:val="00180B82"/>
    <w:rsid w:val="00181506"/>
    <w:rsid w:val="001818E2"/>
    <w:rsid w:val="00182E05"/>
    <w:rsid w:val="0018423D"/>
    <w:rsid w:val="00184959"/>
    <w:rsid w:val="00185B51"/>
    <w:rsid w:val="00187045"/>
    <w:rsid w:val="001870AF"/>
    <w:rsid w:val="00190AEB"/>
    <w:rsid w:val="001910D7"/>
    <w:rsid w:val="00191D3C"/>
    <w:rsid w:val="00191E72"/>
    <w:rsid w:val="00194263"/>
    <w:rsid w:val="001946EC"/>
    <w:rsid w:val="00194B4F"/>
    <w:rsid w:val="00195E2D"/>
    <w:rsid w:val="00197486"/>
    <w:rsid w:val="001A0198"/>
    <w:rsid w:val="001A0C39"/>
    <w:rsid w:val="001A142C"/>
    <w:rsid w:val="001A1BC7"/>
    <w:rsid w:val="001A3FF1"/>
    <w:rsid w:val="001A5ECE"/>
    <w:rsid w:val="001A63E6"/>
    <w:rsid w:val="001B3C5E"/>
    <w:rsid w:val="001B6091"/>
    <w:rsid w:val="001C40DC"/>
    <w:rsid w:val="001C4618"/>
    <w:rsid w:val="001C77D4"/>
    <w:rsid w:val="001D06CA"/>
    <w:rsid w:val="001D0C5A"/>
    <w:rsid w:val="001D1DAE"/>
    <w:rsid w:val="001D28C4"/>
    <w:rsid w:val="001D67FE"/>
    <w:rsid w:val="001D6ED0"/>
    <w:rsid w:val="001E0FEF"/>
    <w:rsid w:val="001E2B36"/>
    <w:rsid w:val="001E2B72"/>
    <w:rsid w:val="001E415B"/>
    <w:rsid w:val="001F0079"/>
    <w:rsid w:val="001F0E86"/>
    <w:rsid w:val="001F1BFC"/>
    <w:rsid w:val="001F27A7"/>
    <w:rsid w:val="001F41E2"/>
    <w:rsid w:val="001F73A4"/>
    <w:rsid w:val="00201EAC"/>
    <w:rsid w:val="00203955"/>
    <w:rsid w:val="00204675"/>
    <w:rsid w:val="00206E54"/>
    <w:rsid w:val="00207A8B"/>
    <w:rsid w:val="00211254"/>
    <w:rsid w:val="00211AD8"/>
    <w:rsid w:val="00213150"/>
    <w:rsid w:val="0021357A"/>
    <w:rsid w:val="00214DD8"/>
    <w:rsid w:val="00216918"/>
    <w:rsid w:val="00217D85"/>
    <w:rsid w:val="00220D9B"/>
    <w:rsid w:val="002215E2"/>
    <w:rsid w:val="002220A9"/>
    <w:rsid w:val="0022440A"/>
    <w:rsid w:val="00224FD0"/>
    <w:rsid w:val="00227010"/>
    <w:rsid w:val="00231671"/>
    <w:rsid w:val="00233543"/>
    <w:rsid w:val="0023391A"/>
    <w:rsid w:val="00234140"/>
    <w:rsid w:val="00235AE0"/>
    <w:rsid w:val="00237732"/>
    <w:rsid w:val="00237D9D"/>
    <w:rsid w:val="00241F03"/>
    <w:rsid w:val="00242E79"/>
    <w:rsid w:val="002450A4"/>
    <w:rsid w:val="002458B6"/>
    <w:rsid w:val="0024611E"/>
    <w:rsid w:val="00247624"/>
    <w:rsid w:val="00252870"/>
    <w:rsid w:val="00260530"/>
    <w:rsid w:val="00260796"/>
    <w:rsid w:val="00275884"/>
    <w:rsid w:val="00280B0A"/>
    <w:rsid w:val="00280EBF"/>
    <w:rsid w:val="00283D00"/>
    <w:rsid w:val="00284B1C"/>
    <w:rsid w:val="002860A8"/>
    <w:rsid w:val="002867CA"/>
    <w:rsid w:val="002903FE"/>
    <w:rsid w:val="00291EE7"/>
    <w:rsid w:val="0029591A"/>
    <w:rsid w:val="00297D11"/>
    <w:rsid w:val="00297E95"/>
    <w:rsid w:val="002A109D"/>
    <w:rsid w:val="002A184B"/>
    <w:rsid w:val="002A2036"/>
    <w:rsid w:val="002A3DBB"/>
    <w:rsid w:val="002A735F"/>
    <w:rsid w:val="002B040F"/>
    <w:rsid w:val="002C03B3"/>
    <w:rsid w:val="002C09CB"/>
    <w:rsid w:val="002C2AA3"/>
    <w:rsid w:val="002C3B98"/>
    <w:rsid w:val="002C7897"/>
    <w:rsid w:val="002D001A"/>
    <w:rsid w:val="002D18E3"/>
    <w:rsid w:val="002D224F"/>
    <w:rsid w:val="002D2D87"/>
    <w:rsid w:val="002D41FC"/>
    <w:rsid w:val="002D4CE0"/>
    <w:rsid w:val="002D505A"/>
    <w:rsid w:val="002D6557"/>
    <w:rsid w:val="002D68E9"/>
    <w:rsid w:val="002E4399"/>
    <w:rsid w:val="002F341C"/>
    <w:rsid w:val="002F421F"/>
    <w:rsid w:val="002F58E0"/>
    <w:rsid w:val="002F6196"/>
    <w:rsid w:val="002F64D7"/>
    <w:rsid w:val="00301DA1"/>
    <w:rsid w:val="00303B38"/>
    <w:rsid w:val="00303FA1"/>
    <w:rsid w:val="0030625E"/>
    <w:rsid w:val="00307894"/>
    <w:rsid w:val="00310919"/>
    <w:rsid w:val="00311FBA"/>
    <w:rsid w:val="003145E6"/>
    <w:rsid w:val="00316281"/>
    <w:rsid w:val="00316D1D"/>
    <w:rsid w:val="0031731B"/>
    <w:rsid w:val="00317429"/>
    <w:rsid w:val="0032276F"/>
    <w:rsid w:val="003238B0"/>
    <w:rsid w:val="00324D74"/>
    <w:rsid w:val="00325DF4"/>
    <w:rsid w:val="00327515"/>
    <w:rsid w:val="00327C3F"/>
    <w:rsid w:val="003314CE"/>
    <w:rsid w:val="00333BDE"/>
    <w:rsid w:val="00335E3F"/>
    <w:rsid w:val="003374EF"/>
    <w:rsid w:val="00337C0D"/>
    <w:rsid w:val="00337E1A"/>
    <w:rsid w:val="00340E3C"/>
    <w:rsid w:val="003421B9"/>
    <w:rsid w:val="00342D58"/>
    <w:rsid w:val="0034393F"/>
    <w:rsid w:val="00344854"/>
    <w:rsid w:val="00345841"/>
    <w:rsid w:val="0034630B"/>
    <w:rsid w:val="00346AE6"/>
    <w:rsid w:val="003477A4"/>
    <w:rsid w:val="00347D87"/>
    <w:rsid w:val="00347F06"/>
    <w:rsid w:val="0035484D"/>
    <w:rsid w:val="003566D8"/>
    <w:rsid w:val="00356A63"/>
    <w:rsid w:val="00357E3C"/>
    <w:rsid w:val="0036061F"/>
    <w:rsid w:val="00360A0C"/>
    <w:rsid w:val="00365C5E"/>
    <w:rsid w:val="00366090"/>
    <w:rsid w:val="0037181A"/>
    <w:rsid w:val="003725B4"/>
    <w:rsid w:val="00373F15"/>
    <w:rsid w:val="0037633D"/>
    <w:rsid w:val="003830D5"/>
    <w:rsid w:val="00384EA3"/>
    <w:rsid w:val="00390282"/>
    <w:rsid w:val="00394941"/>
    <w:rsid w:val="003967E2"/>
    <w:rsid w:val="00396C2E"/>
    <w:rsid w:val="003A176D"/>
    <w:rsid w:val="003A2299"/>
    <w:rsid w:val="003A32E9"/>
    <w:rsid w:val="003A4DC9"/>
    <w:rsid w:val="003A5AD2"/>
    <w:rsid w:val="003A7511"/>
    <w:rsid w:val="003B07CE"/>
    <w:rsid w:val="003B08FB"/>
    <w:rsid w:val="003B1501"/>
    <w:rsid w:val="003B3B77"/>
    <w:rsid w:val="003B50D3"/>
    <w:rsid w:val="003B5C2D"/>
    <w:rsid w:val="003B683B"/>
    <w:rsid w:val="003B7FA4"/>
    <w:rsid w:val="003C4121"/>
    <w:rsid w:val="003C4B50"/>
    <w:rsid w:val="003C6C06"/>
    <w:rsid w:val="003D073A"/>
    <w:rsid w:val="003D1B59"/>
    <w:rsid w:val="003D28D9"/>
    <w:rsid w:val="003D582E"/>
    <w:rsid w:val="003E04BD"/>
    <w:rsid w:val="003E232B"/>
    <w:rsid w:val="003E6A6A"/>
    <w:rsid w:val="003E70C8"/>
    <w:rsid w:val="003F1CAE"/>
    <w:rsid w:val="003F2D43"/>
    <w:rsid w:val="003F3B85"/>
    <w:rsid w:val="003F5AC7"/>
    <w:rsid w:val="00400C6D"/>
    <w:rsid w:val="00400E14"/>
    <w:rsid w:val="00402739"/>
    <w:rsid w:val="00406F6A"/>
    <w:rsid w:val="00407009"/>
    <w:rsid w:val="00412665"/>
    <w:rsid w:val="00416958"/>
    <w:rsid w:val="0042112F"/>
    <w:rsid w:val="004213B9"/>
    <w:rsid w:val="00421500"/>
    <w:rsid w:val="00423EFE"/>
    <w:rsid w:val="00424119"/>
    <w:rsid w:val="004248FC"/>
    <w:rsid w:val="00424A86"/>
    <w:rsid w:val="00424F75"/>
    <w:rsid w:val="0042525F"/>
    <w:rsid w:val="00426ABB"/>
    <w:rsid w:val="00426B0F"/>
    <w:rsid w:val="0042763D"/>
    <w:rsid w:val="00427B7D"/>
    <w:rsid w:val="004321EB"/>
    <w:rsid w:val="004379AB"/>
    <w:rsid w:val="0044268A"/>
    <w:rsid w:val="004435A6"/>
    <w:rsid w:val="00443B1B"/>
    <w:rsid w:val="00445D6E"/>
    <w:rsid w:val="00446C12"/>
    <w:rsid w:val="00446C93"/>
    <w:rsid w:val="0044779A"/>
    <w:rsid w:val="00452E35"/>
    <w:rsid w:val="00454639"/>
    <w:rsid w:val="00460715"/>
    <w:rsid w:val="00462764"/>
    <w:rsid w:val="004628A8"/>
    <w:rsid w:val="0046757E"/>
    <w:rsid w:val="004736E8"/>
    <w:rsid w:val="00473B65"/>
    <w:rsid w:val="00481579"/>
    <w:rsid w:val="004829C8"/>
    <w:rsid w:val="00483D0F"/>
    <w:rsid w:val="0048483E"/>
    <w:rsid w:val="004853E2"/>
    <w:rsid w:val="0048552B"/>
    <w:rsid w:val="00485981"/>
    <w:rsid w:val="00487C90"/>
    <w:rsid w:val="00492038"/>
    <w:rsid w:val="004926C3"/>
    <w:rsid w:val="00494B02"/>
    <w:rsid w:val="00497D9F"/>
    <w:rsid w:val="004B23C7"/>
    <w:rsid w:val="004B28E1"/>
    <w:rsid w:val="004B47DD"/>
    <w:rsid w:val="004B532A"/>
    <w:rsid w:val="004B5789"/>
    <w:rsid w:val="004C1D9D"/>
    <w:rsid w:val="004C312B"/>
    <w:rsid w:val="004D2390"/>
    <w:rsid w:val="004D3932"/>
    <w:rsid w:val="004D7F4F"/>
    <w:rsid w:val="004E190D"/>
    <w:rsid w:val="004E2312"/>
    <w:rsid w:val="004E3A02"/>
    <w:rsid w:val="004E5D92"/>
    <w:rsid w:val="004F13F2"/>
    <w:rsid w:val="00500DE7"/>
    <w:rsid w:val="00502A60"/>
    <w:rsid w:val="00502C41"/>
    <w:rsid w:val="00505C1C"/>
    <w:rsid w:val="00505C51"/>
    <w:rsid w:val="00506E57"/>
    <w:rsid w:val="005122ED"/>
    <w:rsid w:val="00513391"/>
    <w:rsid w:val="00522B27"/>
    <w:rsid w:val="0052351B"/>
    <w:rsid w:val="00534042"/>
    <w:rsid w:val="00535B31"/>
    <w:rsid w:val="005375EA"/>
    <w:rsid w:val="00542484"/>
    <w:rsid w:val="005429E0"/>
    <w:rsid w:val="00544144"/>
    <w:rsid w:val="00547AE8"/>
    <w:rsid w:val="005501CF"/>
    <w:rsid w:val="00550445"/>
    <w:rsid w:val="005507DF"/>
    <w:rsid w:val="00550C2B"/>
    <w:rsid w:val="00551AE4"/>
    <w:rsid w:val="00554140"/>
    <w:rsid w:val="005547FD"/>
    <w:rsid w:val="005572FC"/>
    <w:rsid w:val="005605AA"/>
    <w:rsid w:val="00560963"/>
    <w:rsid w:val="00560EE9"/>
    <w:rsid w:val="00562F64"/>
    <w:rsid w:val="00564C55"/>
    <w:rsid w:val="005675A5"/>
    <w:rsid w:val="00572862"/>
    <w:rsid w:val="00573DD6"/>
    <w:rsid w:val="00576064"/>
    <w:rsid w:val="00577CA8"/>
    <w:rsid w:val="005803AF"/>
    <w:rsid w:val="005805CE"/>
    <w:rsid w:val="005820FD"/>
    <w:rsid w:val="00582EE5"/>
    <w:rsid w:val="005836EC"/>
    <w:rsid w:val="005837B4"/>
    <w:rsid w:val="00594DD4"/>
    <w:rsid w:val="005967DC"/>
    <w:rsid w:val="005A0A87"/>
    <w:rsid w:val="005A0FF7"/>
    <w:rsid w:val="005A20E0"/>
    <w:rsid w:val="005A2A77"/>
    <w:rsid w:val="005A3051"/>
    <w:rsid w:val="005A36EF"/>
    <w:rsid w:val="005B2915"/>
    <w:rsid w:val="005B2CDD"/>
    <w:rsid w:val="005B660B"/>
    <w:rsid w:val="005C2090"/>
    <w:rsid w:val="005C2157"/>
    <w:rsid w:val="005C3290"/>
    <w:rsid w:val="005C35B7"/>
    <w:rsid w:val="005C37EF"/>
    <w:rsid w:val="005C4BDD"/>
    <w:rsid w:val="005C6F5C"/>
    <w:rsid w:val="005C71A1"/>
    <w:rsid w:val="005C7BBA"/>
    <w:rsid w:val="005D050F"/>
    <w:rsid w:val="005D20DB"/>
    <w:rsid w:val="005D27F7"/>
    <w:rsid w:val="005D56D0"/>
    <w:rsid w:val="005D7E53"/>
    <w:rsid w:val="005E0EB1"/>
    <w:rsid w:val="005E1221"/>
    <w:rsid w:val="005E2CC2"/>
    <w:rsid w:val="005E4498"/>
    <w:rsid w:val="005E4A01"/>
    <w:rsid w:val="005E56A5"/>
    <w:rsid w:val="005F03BA"/>
    <w:rsid w:val="005F0994"/>
    <w:rsid w:val="005F0D72"/>
    <w:rsid w:val="005F35B4"/>
    <w:rsid w:val="005F760C"/>
    <w:rsid w:val="005F7776"/>
    <w:rsid w:val="005F7C88"/>
    <w:rsid w:val="00600E67"/>
    <w:rsid w:val="00602482"/>
    <w:rsid w:val="00603189"/>
    <w:rsid w:val="00605602"/>
    <w:rsid w:val="00606854"/>
    <w:rsid w:val="006069B5"/>
    <w:rsid w:val="006106C6"/>
    <w:rsid w:val="00610AD1"/>
    <w:rsid w:val="00610DE3"/>
    <w:rsid w:val="006111CE"/>
    <w:rsid w:val="00615CD8"/>
    <w:rsid w:val="00616137"/>
    <w:rsid w:val="00616AE9"/>
    <w:rsid w:val="00620F11"/>
    <w:rsid w:val="0062218F"/>
    <w:rsid w:val="00623280"/>
    <w:rsid w:val="00623CA2"/>
    <w:rsid w:val="006262C3"/>
    <w:rsid w:val="00627FC0"/>
    <w:rsid w:val="00632933"/>
    <w:rsid w:val="00633AF2"/>
    <w:rsid w:val="00636AD2"/>
    <w:rsid w:val="00636ED5"/>
    <w:rsid w:val="00637283"/>
    <w:rsid w:val="00640657"/>
    <w:rsid w:val="00640B53"/>
    <w:rsid w:val="00642878"/>
    <w:rsid w:val="006439B5"/>
    <w:rsid w:val="00644BD2"/>
    <w:rsid w:val="006475BE"/>
    <w:rsid w:val="00647CB9"/>
    <w:rsid w:val="00650EEC"/>
    <w:rsid w:val="00650EF7"/>
    <w:rsid w:val="006531C6"/>
    <w:rsid w:val="00654076"/>
    <w:rsid w:val="00655689"/>
    <w:rsid w:val="00655E8B"/>
    <w:rsid w:val="006624C8"/>
    <w:rsid w:val="00662581"/>
    <w:rsid w:val="00663A77"/>
    <w:rsid w:val="00663F3A"/>
    <w:rsid w:val="00665288"/>
    <w:rsid w:val="00672F6D"/>
    <w:rsid w:val="00674BD8"/>
    <w:rsid w:val="00674D77"/>
    <w:rsid w:val="00675A3F"/>
    <w:rsid w:val="006761BC"/>
    <w:rsid w:val="006813B5"/>
    <w:rsid w:val="00682BC3"/>
    <w:rsid w:val="0068750F"/>
    <w:rsid w:val="00687694"/>
    <w:rsid w:val="006902B7"/>
    <w:rsid w:val="006905E7"/>
    <w:rsid w:val="00691BAD"/>
    <w:rsid w:val="0069379D"/>
    <w:rsid w:val="00694B44"/>
    <w:rsid w:val="006952FE"/>
    <w:rsid w:val="006A06A9"/>
    <w:rsid w:val="006A0DAB"/>
    <w:rsid w:val="006A270E"/>
    <w:rsid w:val="006A6DCA"/>
    <w:rsid w:val="006A7139"/>
    <w:rsid w:val="006A7F75"/>
    <w:rsid w:val="006B0516"/>
    <w:rsid w:val="006B4C6F"/>
    <w:rsid w:val="006B5848"/>
    <w:rsid w:val="006B6F69"/>
    <w:rsid w:val="006B6FB4"/>
    <w:rsid w:val="006B72D2"/>
    <w:rsid w:val="006C0386"/>
    <w:rsid w:val="006C64BE"/>
    <w:rsid w:val="006D1D09"/>
    <w:rsid w:val="006D1EF3"/>
    <w:rsid w:val="006D34C3"/>
    <w:rsid w:val="006D5ED8"/>
    <w:rsid w:val="006E2574"/>
    <w:rsid w:val="006E379D"/>
    <w:rsid w:val="006E38E6"/>
    <w:rsid w:val="006E715E"/>
    <w:rsid w:val="006E725C"/>
    <w:rsid w:val="006F2863"/>
    <w:rsid w:val="006F3814"/>
    <w:rsid w:val="006F3E62"/>
    <w:rsid w:val="006F42AC"/>
    <w:rsid w:val="006F468E"/>
    <w:rsid w:val="00703B22"/>
    <w:rsid w:val="00704D9F"/>
    <w:rsid w:val="007053FF"/>
    <w:rsid w:val="00706816"/>
    <w:rsid w:val="00706A3F"/>
    <w:rsid w:val="00711A59"/>
    <w:rsid w:val="00711F32"/>
    <w:rsid w:val="00711F77"/>
    <w:rsid w:val="00713C04"/>
    <w:rsid w:val="007156BA"/>
    <w:rsid w:val="00715A31"/>
    <w:rsid w:val="00716631"/>
    <w:rsid w:val="0072157E"/>
    <w:rsid w:val="00723B88"/>
    <w:rsid w:val="00724C4D"/>
    <w:rsid w:val="00725ABA"/>
    <w:rsid w:val="00726ACD"/>
    <w:rsid w:val="00727019"/>
    <w:rsid w:val="00737542"/>
    <w:rsid w:val="00740F66"/>
    <w:rsid w:val="00740FBF"/>
    <w:rsid w:val="00744895"/>
    <w:rsid w:val="00747319"/>
    <w:rsid w:val="00750EAC"/>
    <w:rsid w:val="00754624"/>
    <w:rsid w:val="007612F1"/>
    <w:rsid w:val="007626D8"/>
    <w:rsid w:val="00764B25"/>
    <w:rsid w:val="007652D5"/>
    <w:rsid w:val="00771857"/>
    <w:rsid w:val="00777C82"/>
    <w:rsid w:val="007826EF"/>
    <w:rsid w:val="00783A5C"/>
    <w:rsid w:val="00786AAC"/>
    <w:rsid w:val="00790DBA"/>
    <w:rsid w:val="007910F5"/>
    <w:rsid w:val="00797294"/>
    <w:rsid w:val="007976F6"/>
    <w:rsid w:val="007A0DBE"/>
    <w:rsid w:val="007A3684"/>
    <w:rsid w:val="007A3963"/>
    <w:rsid w:val="007A59AC"/>
    <w:rsid w:val="007A761A"/>
    <w:rsid w:val="007A774F"/>
    <w:rsid w:val="007B0FE5"/>
    <w:rsid w:val="007B17A0"/>
    <w:rsid w:val="007B2A6C"/>
    <w:rsid w:val="007B3010"/>
    <w:rsid w:val="007C1B59"/>
    <w:rsid w:val="007C2BCE"/>
    <w:rsid w:val="007C37E4"/>
    <w:rsid w:val="007C389C"/>
    <w:rsid w:val="007C499B"/>
    <w:rsid w:val="007C4CDD"/>
    <w:rsid w:val="007C523F"/>
    <w:rsid w:val="007C6F43"/>
    <w:rsid w:val="007D2A60"/>
    <w:rsid w:val="007D3EB1"/>
    <w:rsid w:val="007D45B3"/>
    <w:rsid w:val="007D5812"/>
    <w:rsid w:val="007E352B"/>
    <w:rsid w:val="007E4EBF"/>
    <w:rsid w:val="007E4EFF"/>
    <w:rsid w:val="007E5A0D"/>
    <w:rsid w:val="007E5D38"/>
    <w:rsid w:val="007E68DB"/>
    <w:rsid w:val="007F143A"/>
    <w:rsid w:val="007F2F46"/>
    <w:rsid w:val="007F7C83"/>
    <w:rsid w:val="00800B6C"/>
    <w:rsid w:val="00801A1C"/>
    <w:rsid w:val="00803502"/>
    <w:rsid w:val="008039CF"/>
    <w:rsid w:val="00804956"/>
    <w:rsid w:val="00807253"/>
    <w:rsid w:val="008076C4"/>
    <w:rsid w:val="00807E01"/>
    <w:rsid w:val="008103BE"/>
    <w:rsid w:val="00810BBB"/>
    <w:rsid w:val="00811C67"/>
    <w:rsid w:val="00812C84"/>
    <w:rsid w:val="0081553D"/>
    <w:rsid w:val="00815C70"/>
    <w:rsid w:val="008177B9"/>
    <w:rsid w:val="00820322"/>
    <w:rsid w:val="008252E1"/>
    <w:rsid w:val="008307BB"/>
    <w:rsid w:val="00830D1F"/>
    <w:rsid w:val="00831357"/>
    <w:rsid w:val="008326DB"/>
    <w:rsid w:val="0083311B"/>
    <w:rsid w:val="00834041"/>
    <w:rsid w:val="00837B58"/>
    <w:rsid w:val="00837E11"/>
    <w:rsid w:val="00841622"/>
    <w:rsid w:val="008426EC"/>
    <w:rsid w:val="0084437D"/>
    <w:rsid w:val="0084459D"/>
    <w:rsid w:val="008454F3"/>
    <w:rsid w:val="008463F0"/>
    <w:rsid w:val="00846AC6"/>
    <w:rsid w:val="00846FB4"/>
    <w:rsid w:val="008475F9"/>
    <w:rsid w:val="00851CB8"/>
    <w:rsid w:val="0085730A"/>
    <w:rsid w:val="008573BA"/>
    <w:rsid w:val="0086199D"/>
    <w:rsid w:val="00861DB1"/>
    <w:rsid w:val="008649FD"/>
    <w:rsid w:val="00865915"/>
    <w:rsid w:val="00865928"/>
    <w:rsid w:val="00870758"/>
    <w:rsid w:val="008718D7"/>
    <w:rsid w:val="00871BB7"/>
    <w:rsid w:val="00873415"/>
    <w:rsid w:val="00874AC8"/>
    <w:rsid w:val="00876352"/>
    <w:rsid w:val="0087725E"/>
    <w:rsid w:val="00881CB3"/>
    <w:rsid w:val="00882AC0"/>
    <w:rsid w:val="00882BC8"/>
    <w:rsid w:val="008839C1"/>
    <w:rsid w:val="00883DF5"/>
    <w:rsid w:val="00885C03"/>
    <w:rsid w:val="00885DE9"/>
    <w:rsid w:val="0088603A"/>
    <w:rsid w:val="00886120"/>
    <w:rsid w:val="00887132"/>
    <w:rsid w:val="008871AD"/>
    <w:rsid w:val="008874A0"/>
    <w:rsid w:val="00891975"/>
    <w:rsid w:val="008925FB"/>
    <w:rsid w:val="00892E4D"/>
    <w:rsid w:val="008960C7"/>
    <w:rsid w:val="0089794C"/>
    <w:rsid w:val="00897F97"/>
    <w:rsid w:val="008A1576"/>
    <w:rsid w:val="008A2066"/>
    <w:rsid w:val="008A6012"/>
    <w:rsid w:val="008B01A3"/>
    <w:rsid w:val="008B08F8"/>
    <w:rsid w:val="008B2382"/>
    <w:rsid w:val="008B270C"/>
    <w:rsid w:val="008C4951"/>
    <w:rsid w:val="008C6322"/>
    <w:rsid w:val="008D1070"/>
    <w:rsid w:val="008D5212"/>
    <w:rsid w:val="008D7BCF"/>
    <w:rsid w:val="008D7C68"/>
    <w:rsid w:val="008E06A6"/>
    <w:rsid w:val="008E0F89"/>
    <w:rsid w:val="008E3FCC"/>
    <w:rsid w:val="008E48C4"/>
    <w:rsid w:val="008F1E7E"/>
    <w:rsid w:val="008F1E87"/>
    <w:rsid w:val="008F2462"/>
    <w:rsid w:val="008F34F3"/>
    <w:rsid w:val="008F68A7"/>
    <w:rsid w:val="008F7705"/>
    <w:rsid w:val="0090029B"/>
    <w:rsid w:val="00900AD8"/>
    <w:rsid w:val="009029DA"/>
    <w:rsid w:val="00902D11"/>
    <w:rsid w:val="0090465C"/>
    <w:rsid w:val="00906636"/>
    <w:rsid w:val="009107F8"/>
    <w:rsid w:val="009113B3"/>
    <w:rsid w:val="00911E3C"/>
    <w:rsid w:val="009124D8"/>
    <w:rsid w:val="00912C5F"/>
    <w:rsid w:val="00915440"/>
    <w:rsid w:val="00920435"/>
    <w:rsid w:val="00921C9E"/>
    <w:rsid w:val="00923326"/>
    <w:rsid w:val="00923EA5"/>
    <w:rsid w:val="00924049"/>
    <w:rsid w:val="00925756"/>
    <w:rsid w:val="0092645A"/>
    <w:rsid w:val="009276BE"/>
    <w:rsid w:val="0093175B"/>
    <w:rsid w:val="00931C7E"/>
    <w:rsid w:val="00932498"/>
    <w:rsid w:val="0093532C"/>
    <w:rsid w:val="00936EF9"/>
    <w:rsid w:val="009371BC"/>
    <w:rsid w:val="00940C6D"/>
    <w:rsid w:val="009457AA"/>
    <w:rsid w:val="00946328"/>
    <w:rsid w:val="009515C9"/>
    <w:rsid w:val="00952C20"/>
    <w:rsid w:val="009625AA"/>
    <w:rsid w:val="00963422"/>
    <w:rsid w:val="009659CE"/>
    <w:rsid w:val="00966D6D"/>
    <w:rsid w:val="00973428"/>
    <w:rsid w:val="00973DCC"/>
    <w:rsid w:val="00974DA6"/>
    <w:rsid w:val="009768BB"/>
    <w:rsid w:val="00976C1E"/>
    <w:rsid w:val="00980491"/>
    <w:rsid w:val="00982194"/>
    <w:rsid w:val="0098224E"/>
    <w:rsid w:val="00983532"/>
    <w:rsid w:val="00985BCB"/>
    <w:rsid w:val="00986687"/>
    <w:rsid w:val="00986BBE"/>
    <w:rsid w:val="00992DE8"/>
    <w:rsid w:val="009A25BF"/>
    <w:rsid w:val="009A3C53"/>
    <w:rsid w:val="009A3FE0"/>
    <w:rsid w:val="009A7EB8"/>
    <w:rsid w:val="009B20A3"/>
    <w:rsid w:val="009B2F9D"/>
    <w:rsid w:val="009B42C5"/>
    <w:rsid w:val="009B6FC3"/>
    <w:rsid w:val="009B74C5"/>
    <w:rsid w:val="009C4888"/>
    <w:rsid w:val="009C4EFE"/>
    <w:rsid w:val="009C53F9"/>
    <w:rsid w:val="009C5E9C"/>
    <w:rsid w:val="009D03B3"/>
    <w:rsid w:val="009D0C16"/>
    <w:rsid w:val="009D2450"/>
    <w:rsid w:val="009D4AD3"/>
    <w:rsid w:val="009D5F27"/>
    <w:rsid w:val="009E0E23"/>
    <w:rsid w:val="009E1EC4"/>
    <w:rsid w:val="009E2815"/>
    <w:rsid w:val="009E2980"/>
    <w:rsid w:val="009E7372"/>
    <w:rsid w:val="009E7421"/>
    <w:rsid w:val="009F03D8"/>
    <w:rsid w:val="009F0D56"/>
    <w:rsid w:val="009F766E"/>
    <w:rsid w:val="00A0008D"/>
    <w:rsid w:val="00A0055B"/>
    <w:rsid w:val="00A00D54"/>
    <w:rsid w:val="00A00EC4"/>
    <w:rsid w:val="00A02A0A"/>
    <w:rsid w:val="00A02DC3"/>
    <w:rsid w:val="00A077D5"/>
    <w:rsid w:val="00A0789F"/>
    <w:rsid w:val="00A10300"/>
    <w:rsid w:val="00A10409"/>
    <w:rsid w:val="00A1214A"/>
    <w:rsid w:val="00A12E37"/>
    <w:rsid w:val="00A16E44"/>
    <w:rsid w:val="00A176C9"/>
    <w:rsid w:val="00A22C4D"/>
    <w:rsid w:val="00A2465D"/>
    <w:rsid w:val="00A2476D"/>
    <w:rsid w:val="00A25A3B"/>
    <w:rsid w:val="00A2657A"/>
    <w:rsid w:val="00A33BEB"/>
    <w:rsid w:val="00A33CCE"/>
    <w:rsid w:val="00A36AD0"/>
    <w:rsid w:val="00A3736E"/>
    <w:rsid w:val="00A40E70"/>
    <w:rsid w:val="00A4397F"/>
    <w:rsid w:val="00A45D4B"/>
    <w:rsid w:val="00A46105"/>
    <w:rsid w:val="00A465B5"/>
    <w:rsid w:val="00A5293A"/>
    <w:rsid w:val="00A5296C"/>
    <w:rsid w:val="00A54C4D"/>
    <w:rsid w:val="00A56B98"/>
    <w:rsid w:val="00A577A3"/>
    <w:rsid w:val="00A600D3"/>
    <w:rsid w:val="00A60ED8"/>
    <w:rsid w:val="00A623C8"/>
    <w:rsid w:val="00A64E8B"/>
    <w:rsid w:val="00A70D7E"/>
    <w:rsid w:val="00A71546"/>
    <w:rsid w:val="00A71A23"/>
    <w:rsid w:val="00A743CB"/>
    <w:rsid w:val="00A7512D"/>
    <w:rsid w:val="00A75333"/>
    <w:rsid w:val="00A77101"/>
    <w:rsid w:val="00A805DE"/>
    <w:rsid w:val="00A85129"/>
    <w:rsid w:val="00A86749"/>
    <w:rsid w:val="00A87F30"/>
    <w:rsid w:val="00A905E6"/>
    <w:rsid w:val="00A93C45"/>
    <w:rsid w:val="00A93E4F"/>
    <w:rsid w:val="00A948D9"/>
    <w:rsid w:val="00A96D28"/>
    <w:rsid w:val="00A97F92"/>
    <w:rsid w:val="00AA0E2B"/>
    <w:rsid w:val="00AA1E47"/>
    <w:rsid w:val="00AA2E63"/>
    <w:rsid w:val="00AA4510"/>
    <w:rsid w:val="00AA4518"/>
    <w:rsid w:val="00AA5342"/>
    <w:rsid w:val="00AA71ED"/>
    <w:rsid w:val="00AB4CCC"/>
    <w:rsid w:val="00AB58EC"/>
    <w:rsid w:val="00AB6B54"/>
    <w:rsid w:val="00AC25CD"/>
    <w:rsid w:val="00AC2E89"/>
    <w:rsid w:val="00AC357F"/>
    <w:rsid w:val="00AC3C87"/>
    <w:rsid w:val="00AC600B"/>
    <w:rsid w:val="00AD25C9"/>
    <w:rsid w:val="00AD692B"/>
    <w:rsid w:val="00AD6B73"/>
    <w:rsid w:val="00AD7F7B"/>
    <w:rsid w:val="00AE0890"/>
    <w:rsid w:val="00AE62E4"/>
    <w:rsid w:val="00AF1651"/>
    <w:rsid w:val="00AF3741"/>
    <w:rsid w:val="00AF5E59"/>
    <w:rsid w:val="00AF6C15"/>
    <w:rsid w:val="00B11122"/>
    <w:rsid w:val="00B11E25"/>
    <w:rsid w:val="00B13751"/>
    <w:rsid w:val="00B141CE"/>
    <w:rsid w:val="00B14BE1"/>
    <w:rsid w:val="00B14F21"/>
    <w:rsid w:val="00B16186"/>
    <w:rsid w:val="00B17BF3"/>
    <w:rsid w:val="00B20C21"/>
    <w:rsid w:val="00B22F15"/>
    <w:rsid w:val="00B25CC2"/>
    <w:rsid w:val="00B26A9C"/>
    <w:rsid w:val="00B27927"/>
    <w:rsid w:val="00B30CB2"/>
    <w:rsid w:val="00B31B59"/>
    <w:rsid w:val="00B31F83"/>
    <w:rsid w:val="00B35189"/>
    <w:rsid w:val="00B37351"/>
    <w:rsid w:val="00B379A2"/>
    <w:rsid w:val="00B37FE3"/>
    <w:rsid w:val="00B41688"/>
    <w:rsid w:val="00B423B1"/>
    <w:rsid w:val="00B423BF"/>
    <w:rsid w:val="00B4287E"/>
    <w:rsid w:val="00B42970"/>
    <w:rsid w:val="00B42D37"/>
    <w:rsid w:val="00B4532F"/>
    <w:rsid w:val="00B47CAE"/>
    <w:rsid w:val="00B47E2B"/>
    <w:rsid w:val="00B5047F"/>
    <w:rsid w:val="00B5164F"/>
    <w:rsid w:val="00B52AA1"/>
    <w:rsid w:val="00B53EA6"/>
    <w:rsid w:val="00B540E7"/>
    <w:rsid w:val="00B55A94"/>
    <w:rsid w:val="00B57616"/>
    <w:rsid w:val="00B60C15"/>
    <w:rsid w:val="00B61C21"/>
    <w:rsid w:val="00B63E20"/>
    <w:rsid w:val="00B66F83"/>
    <w:rsid w:val="00B701FF"/>
    <w:rsid w:val="00B7068E"/>
    <w:rsid w:val="00B70AB9"/>
    <w:rsid w:val="00B71DBD"/>
    <w:rsid w:val="00B7270C"/>
    <w:rsid w:val="00B72A33"/>
    <w:rsid w:val="00B74A7D"/>
    <w:rsid w:val="00B75ED9"/>
    <w:rsid w:val="00B76458"/>
    <w:rsid w:val="00B77401"/>
    <w:rsid w:val="00B77DEF"/>
    <w:rsid w:val="00B80A3D"/>
    <w:rsid w:val="00B900B7"/>
    <w:rsid w:val="00B9266C"/>
    <w:rsid w:val="00B93713"/>
    <w:rsid w:val="00B95E31"/>
    <w:rsid w:val="00B979EA"/>
    <w:rsid w:val="00BA13FA"/>
    <w:rsid w:val="00BA1FCE"/>
    <w:rsid w:val="00BA4C46"/>
    <w:rsid w:val="00BA5247"/>
    <w:rsid w:val="00BA5312"/>
    <w:rsid w:val="00BA716B"/>
    <w:rsid w:val="00BA7319"/>
    <w:rsid w:val="00BA79F4"/>
    <w:rsid w:val="00BB146F"/>
    <w:rsid w:val="00BB2411"/>
    <w:rsid w:val="00BB26DC"/>
    <w:rsid w:val="00BB29C7"/>
    <w:rsid w:val="00BB2C10"/>
    <w:rsid w:val="00BB629B"/>
    <w:rsid w:val="00BB6BC1"/>
    <w:rsid w:val="00BB7675"/>
    <w:rsid w:val="00BB7AFF"/>
    <w:rsid w:val="00BC0909"/>
    <w:rsid w:val="00BC3EAE"/>
    <w:rsid w:val="00BC3ED6"/>
    <w:rsid w:val="00BC4841"/>
    <w:rsid w:val="00BC5761"/>
    <w:rsid w:val="00BC67F6"/>
    <w:rsid w:val="00BC6A4C"/>
    <w:rsid w:val="00BC6A59"/>
    <w:rsid w:val="00BD1396"/>
    <w:rsid w:val="00BD16C5"/>
    <w:rsid w:val="00BD16D6"/>
    <w:rsid w:val="00BD23DD"/>
    <w:rsid w:val="00BD3E25"/>
    <w:rsid w:val="00BD5AAC"/>
    <w:rsid w:val="00BD72EC"/>
    <w:rsid w:val="00BE0CED"/>
    <w:rsid w:val="00BE17B3"/>
    <w:rsid w:val="00BE2625"/>
    <w:rsid w:val="00BE549F"/>
    <w:rsid w:val="00BE6A76"/>
    <w:rsid w:val="00BE746B"/>
    <w:rsid w:val="00BE7BB4"/>
    <w:rsid w:val="00BF1810"/>
    <w:rsid w:val="00BF4060"/>
    <w:rsid w:val="00BF7105"/>
    <w:rsid w:val="00C01685"/>
    <w:rsid w:val="00C02B7E"/>
    <w:rsid w:val="00C06E07"/>
    <w:rsid w:val="00C137B3"/>
    <w:rsid w:val="00C14CFB"/>
    <w:rsid w:val="00C15B0C"/>
    <w:rsid w:val="00C15DEC"/>
    <w:rsid w:val="00C169C7"/>
    <w:rsid w:val="00C201D7"/>
    <w:rsid w:val="00C20CB7"/>
    <w:rsid w:val="00C2317E"/>
    <w:rsid w:val="00C26ECF"/>
    <w:rsid w:val="00C27F48"/>
    <w:rsid w:val="00C3619A"/>
    <w:rsid w:val="00C36649"/>
    <w:rsid w:val="00C37E50"/>
    <w:rsid w:val="00C42EA8"/>
    <w:rsid w:val="00C4349E"/>
    <w:rsid w:val="00C438AC"/>
    <w:rsid w:val="00C449C8"/>
    <w:rsid w:val="00C4615B"/>
    <w:rsid w:val="00C47ACE"/>
    <w:rsid w:val="00C50217"/>
    <w:rsid w:val="00C5099C"/>
    <w:rsid w:val="00C518BC"/>
    <w:rsid w:val="00C531DD"/>
    <w:rsid w:val="00C563C2"/>
    <w:rsid w:val="00C571A2"/>
    <w:rsid w:val="00C6038A"/>
    <w:rsid w:val="00C62D7E"/>
    <w:rsid w:val="00C650E6"/>
    <w:rsid w:val="00C72F38"/>
    <w:rsid w:val="00C72F5D"/>
    <w:rsid w:val="00C7611C"/>
    <w:rsid w:val="00C762FC"/>
    <w:rsid w:val="00C875A7"/>
    <w:rsid w:val="00C92866"/>
    <w:rsid w:val="00C92CB3"/>
    <w:rsid w:val="00C9494C"/>
    <w:rsid w:val="00CA0F69"/>
    <w:rsid w:val="00CA10CE"/>
    <w:rsid w:val="00CA236C"/>
    <w:rsid w:val="00CA3EFA"/>
    <w:rsid w:val="00CA5712"/>
    <w:rsid w:val="00CC0166"/>
    <w:rsid w:val="00CC07E7"/>
    <w:rsid w:val="00CC1381"/>
    <w:rsid w:val="00CC5EDC"/>
    <w:rsid w:val="00CC65F0"/>
    <w:rsid w:val="00CD73AC"/>
    <w:rsid w:val="00CD768C"/>
    <w:rsid w:val="00CE223F"/>
    <w:rsid w:val="00CE326B"/>
    <w:rsid w:val="00CE3A4B"/>
    <w:rsid w:val="00CE72C7"/>
    <w:rsid w:val="00CF0ACE"/>
    <w:rsid w:val="00CF2F65"/>
    <w:rsid w:val="00CF3C61"/>
    <w:rsid w:val="00CF496E"/>
    <w:rsid w:val="00CF5288"/>
    <w:rsid w:val="00CF738A"/>
    <w:rsid w:val="00CF7822"/>
    <w:rsid w:val="00D042C0"/>
    <w:rsid w:val="00D04917"/>
    <w:rsid w:val="00D05BFB"/>
    <w:rsid w:val="00D066BA"/>
    <w:rsid w:val="00D078A3"/>
    <w:rsid w:val="00D10B6A"/>
    <w:rsid w:val="00D11444"/>
    <w:rsid w:val="00D11DE9"/>
    <w:rsid w:val="00D11FBA"/>
    <w:rsid w:val="00D13045"/>
    <w:rsid w:val="00D161E7"/>
    <w:rsid w:val="00D1770D"/>
    <w:rsid w:val="00D23474"/>
    <w:rsid w:val="00D25094"/>
    <w:rsid w:val="00D260E2"/>
    <w:rsid w:val="00D26DB2"/>
    <w:rsid w:val="00D3073D"/>
    <w:rsid w:val="00D31E5C"/>
    <w:rsid w:val="00D343BB"/>
    <w:rsid w:val="00D428EC"/>
    <w:rsid w:val="00D4297D"/>
    <w:rsid w:val="00D46286"/>
    <w:rsid w:val="00D46911"/>
    <w:rsid w:val="00D473C6"/>
    <w:rsid w:val="00D50FB7"/>
    <w:rsid w:val="00D563A5"/>
    <w:rsid w:val="00D572A5"/>
    <w:rsid w:val="00D578F8"/>
    <w:rsid w:val="00D57C36"/>
    <w:rsid w:val="00D57F53"/>
    <w:rsid w:val="00D60A40"/>
    <w:rsid w:val="00D652B7"/>
    <w:rsid w:val="00D71B23"/>
    <w:rsid w:val="00D723AA"/>
    <w:rsid w:val="00D776DF"/>
    <w:rsid w:val="00D7797D"/>
    <w:rsid w:val="00D81FF2"/>
    <w:rsid w:val="00D86CAF"/>
    <w:rsid w:val="00D86E76"/>
    <w:rsid w:val="00D87E8D"/>
    <w:rsid w:val="00D90C57"/>
    <w:rsid w:val="00D90D34"/>
    <w:rsid w:val="00D928BB"/>
    <w:rsid w:val="00D94425"/>
    <w:rsid w:val="00D96D5C"/>
    <w:rsid w:val="00D977D6"/>
    <w:rsid w:val="00DA039E"/>
    <w:rsid w:val="00DA0DCC"/>
    <w:rsid w:val="00DA1C82"/>
    <w:rsid w:val="00DA2E66"/>
    <w:rsid w:val="00DA38B8"/>
    <w:rsid w:val="00DA3C75"/>
    <w:rsid w:val="00DA4F94"/>
    <w:rsid w:val="00DA6CFF"/>
    <w:rsid w:val="00DB039A"/>
    <w:rsid w:val="00DB5709"/>
    <w:rsid w:val="00DB721F"/>
    <w:rsid w:val="00DC2881"/>
    <w:rsid w:val="00DC503D"/>
    <w:rsid w:val="00DC6327"/>
    <w:rsid w:val="00DC7337"/>
    <w:rsid w:val="00DD1B39"/>
    <w:rsid w:val="00DD33D5"/>
    <w:rsid w:val="00DD689B"/>
    <w:rsid w:val="00DD6AA4"/>
    <w:rsid w:val="00DD7116"/>
    <w:rsid w:val="00DE1A48"/>
    <w:rsid w:val="00DE417B"/>
    <w:rsid w:val="00DE7E0F"/>
    <w:rsid w:val="00DF298D"/>
    <w:rsid w:val="00DF6467"/>
    <w:rsid w:val="00DF690A"/>
    <w:rsid w:val="00DF6ABD"/>
    <w:rsid w:val="00E00BC6"/>
    <w:rsid w:val="00E02928"/>
    <w:rsid w:val="00E14511"/>
    <w:rsid w:val="00E15F63"/>
    <w:rsid w:val="00E17449"/>
    <w:rsid w:val="00E17D0F"/>
    <w:rsid w:val="00E20E5B"/>
    <w:rsid w:val="00E21134"/>
    <w:rsid w:val="00E25320"/>
    <w:rsid w:val="00E2573A"/>
    <w:rsid w:val="00E25D82"/>
    <w:rsid w:val="00E334AA"/>
    <w:rsid w:val="00E36858"/>
    <w:rsid w:val="00E37896"/>
    <w:rsid w:val="00E42B5B"/>
    <w:rsid w:val="00E42BF3"/>
    <w:rsid w:val="00E43269"/>
    <w:rsid w:val="00E46012"/>
    <w:rsid w:val="00E4764A"/>
    <w:rsid w:val="00E51D5D"/>
    <w:rsid w:val="00E51ED3"/>
    <w:rsid w:val="00E531E9"/>
    <w:rsid w:val="00E549B2"/>
    <w:rsid w:val="00E55138"/>
    <w:rsid w:val="00E551C3"/>
    <w:rsid w:val="00E55F8D"/>
    <w:rsid w:val="00E56CF0"/>
    <w:rsid w:val="00E575B8"/>
    <w:rsid w:val="00E57CBE"/>
    <w:rsid w:val="00E62041"/>
    <w:rsid w:val="00E63E80"/>
    <w:rsid w:val="00E65BB1"/>
    <w:rsid w:val="00E66BD7"/>
    <w:rsid w:val="00E70E9F"/>
    <w:rsid w:val="00E7602D"/>
    <w:rsid w:val="00E760DD"/>
    <w:rsid w:val="00E76421"/>
    <w:rsid w:val="00E810A8"/>
    <w:rsid w:val="00E82149"/>
    <w:rsid w:val="00E85286"/>
    <w:rsid w:val="00E85EED"/>
    <w:rsid w:val="00E86334"/>
    <w:rsid w:val="00E866D0"/>
    <w:rsid w:val="00E90918"/>
    <w:rsid w:val="00E91506"/>
    <w:rsid w:val="00E95326"/>
    <w:rsid w:val="00E96361"/>
    <w:rsid w:val="00E96631"/>
    <w:rsid w:val="00EA040E"/>
    <w:rsid w:val="00EA046B"/>
    <w:rsid w:val="00EA15BE"/>
    <w:rsid w:val="00EA67C6"/>
    <w:rsid w:val="00EB064F"/>
    <w:rsid w:val="00EB1F6E"/>
    <w:rsid w:val="00EB76F3"/>
    <w:rsid w:val="00EC02BB"/>
    <w:rsid w:val="00EC0784"/>
    <w:rsid w:val="00EC0BC4"/>
    <w:rsid w:val="00EC31F5"/>
    <w:rsid w:val="00EC4AFA"/>
    <w:rsid w:val="00EC541F"/>
    <w:rsid w:val="00EC67B2"/>
    <w:rsid w:val="00EC790C"/>
    <w:rsid w:val="00EC794E"/>
    <w:rsid w:val="00ED3133"/>
    <w:rsid w:val="00ED3913"/>
    <w:rsid w:val="00ED39DF"/>
    <w:rsid w:val="00ED61CD"/>
    <w:rsid w:val="00ED67FD"/>
    <w:rsid w:val="00ED69F6"/>
    <w:rsid w:val="00ED6F62"/>
    <w:rsid w:val="00EE0B72"/>
    <w:rsid w:val="00EE412F"/>
    <w:rsid w:val="00EE48CF"/>
    <w:rsid w:val="00EF04B4"/>
    <w:rsid w:val="00EF0EA5"/>
    <w:rsid w:val="00EF2D54"/>
    <w:rsid w:val="00EF2DF4"/>
    <w:rsid w:val="00EF5C54"/>
    <w:rsid w:val="00EF5DF9"/>
    <w:rsid w:val="00EF5E8F"/>
    <w:rsid w:val="00EF6600"/>
    <w:rsid w:val="00F009C9"/>
    <w:rsid w:val="00F0127B"/>
    <w:rsid w:val="00F0171E"/>
    <w:rsid w:val="00F01A38"/>
    <w:rsid w:val="00F02850"/>
    <w:rsid w:val="00F117F1"/>
    <w:rsid w:val="00F11E55"/>
    <w:rsid w:val="00F1342F"/>
    <w:rsid w:val="00F16CB0"/>
    <w:rsid w:val="00F22D80"/>
    <w:rsid w:val="00F23355"/>
    <w:rsid w:val="00F23FD7"/>
    <w:rsid w:val="00F24C28"/>
    <w:rsid w:val="00F26EF6"/>
    <w:rsid w:val="00F32401"/>
    <w:rsid w:val="00F3248D"/>
    <w:rsid w:val="00F3491F"/>
    <w:rsid w:val="00F349AB"/>
    <w:rsid w:val="00F3517F"/>
    <w:rsid w:val="00F35D64"/>
    <w:rsid w:val="00F4135B"/>
    <w:rsid w:val="00F424C1"/>
    <w:rsid w:val="00F43E46"/>
    <w:rsid w:val="00F451C4"/>
    <w:rsid w:val="00F46E73"/>
    <w:rsid w:val="00F55BFB"/>
    <w:rsid w:val="00F57DD8"/>
    <w:rsid w:val="00F61C02"/>
    <w:rsid w:val="00F61F0E"/>
    <w:rsid w:val="00F62637"/>
    <w:rsid w:val="00F63BD2"/>
    <w:rsid w:val="00F663FD"/>
    <w:rsid w:val="00F66A91"/>
    <w:rsid w:val="00F66DBC"/>
    <w:rsid w:val="00F67759"/>
    <w:rsid w:val="00F71BFF"/>
    <w:rsid w:val="00F72E3D"/>
    <w:rsid w:val="00F73B3A"/>
    <w:rsid w:val="00F73D7E"/>
    <w:rsid w:val="00F755B7"/>
    <w:rsid w:val="00F82739"/>
    <w:rsid w:val="00F8340A"/>
    <w:rsid w:val="00F86DD0"/>
    <w:rsid w:val="00FA28CC"/>
    <w:rsid w:val="00FA3ED4"/>
    <w:rsid w:val="00FA4777"/>
    <w:rsid w:val="00FB008B"/>
    <w:rsid w:val="00FB14EE"/>
    <w:rsid w:val="00FB2279"/>
    <w:rsid w:val="00FB34EA"/>
    <w:rsid w:val="00FB5127"/>
    <w:rsid w:val="00FB7DD5"/>
    <w:rsid w:val="00FC09F5"/>
    <w:rsid w:val="00FC15B4"/>
    <w:rsid w:val="00FC2FEA"/>
    <w:rsid w:val="00FC41CC"/>
    <w:rsid w:val="00FC52DC"/>
    <w:rsid w:val="00FC6687"/>
    <w:rsid w:val="00FC75DA"/>
    <w:rsid w:val="00FD1BC9"/>
    <w:rsid w:val="00FD4DAA"/>
    <w:rsid w:val="00FD71AC"/>
    <w:rsid w:val="00FE0CCD"/>
    <w:rsid w:val="00FE18EF"/>
    <w:rsid w:val="00FE2C49"/>
    <w:rsid w:val="00FE4787"/>
    <w:rsid w:val="00FE7F27"/>
    <w:rsid w:val="00FF195F"/>
    <w:rsid w:val="00FF3EB0"/>
    <w:rsid w:val="01E5FBCA"/>
    <w:rsid w:val="025E766E"/>
    <w:rsid w:val="02EDE95A"/>
    <w:rsid w:val="04BCC3CC"/>
    <w:rsid w:val="0B24652A"/>
    <w:rsid w:val="0BF41DDD"/>
    <w:rsid w:val="0C69933D"/>
    <w:rsid w:val="0D55854D"/>
    <w:rsid w:val="0DA9169B"/>
    <w:rsid w:val="0E4041CB"/>
    <w:rsid w:val="0F0F9CD1"/>
    <w:rsid w:val="0F2BBE9F"/>
    <w:rsid w:val="1019F404"/>
    <w:rsid w:val="10C78F00"/>
    <w:rsid w:val="10E0B75D"/>
    <w:rsid w:val="117A7E51"/>
    <w:rsid w:val="11A38237"/>
    <w:rsid w:val="14FE2432"/>
    <w:rsid w:val="16228589"/>
    <w:rsid w:val="18C83AB6"/>
    <w:rsid w:val="19FE34E0"/>
    <w:rsid w:val="1A1705F8"/>
    <w:rsid w:val="1A8799A3"/>
    <w:rsid w:val="1BB8C28C"/>
    <w:rsid w:val="1C5F977C"/>
    <w:rsid w:val="1C695D12"/>
    <w:rsid w:val="1D16C755"/>
    <w:rsid w:val="1D2BCDEA"/>
    <w:rsid w:val="1D4EA6BA"/>
    <w:rsid w:val="1F5B0AC6"/>
    <w:rsid w:val="22BB4BF4"/>
    <w:rsid w:val="23346002"/>
    <w:rsid w:val="23541DC1"/>
    <w:rsid w:val="23EF1B5B"/>
    <w:rsid w:val="24342DAA"/>
    <w:rsid w:val="251D1DE7"/>
    <w:rsid w:val="264D7B92"/>
    <w:rsid w:val="2729831A"/>
    <w:rsid w:val="2754E1D4"/>
    <w:rsid w:val="29A3A186"/>
    <w:rsid w:val="2BAC9204"/>
    <w:rsid w:val="2CFB0007"/>
    <w:rsid w:val="2DBB3403"/>
    <w:rsid w:val="2EFD3DDE"/>
    <w:rsid w:val="3077075F"/>
    <w:rsid w:val="31E79987"/>
    <w:rsid w:val="3305F184"/>
    <w:rsid w:val="33633539"/>
    <w:rsid w:val="33F3B010"/>
    <w:rsid w:val="34A1C1E5"/>
    <w:rsid w:val="36515378"/>
    <w:rsid w:val="38F41A0B"/>
    <w:rsid w:val="394A385C"/>
    <w:rsid w:val="3C2AD372"/>
    <w:rsid w:val="3DCC00A8"/>
    <w:rsid w:val="3DFC6E21"/>
    <w:rsid w:val="3FE314F0"/>
    <w:rsid w:val="4048C493"/>
    <w:rsid w:val="41D0F1A5"/>
    <w:rsid w:val="42F2E053"/>
    <w:rsid w:val="46A6CB40"/>
    <w:rsid w:val="48CA2107"/>
    <w:rsid w:val="494434E1"/>
    <w:rsid w:val="4A40FC9E"/>
    <w:rsid w:val="4AC41F53"/>
    <w:rsid w:val="4C70F3B3"/>
    <w:rsid w:val="4CF276CE"/>
    <w:rsid w:val="4D2F3521"/>
    <w:rsid w:val="51DCCEC0"/>
    <w:rsid w:val="523C83AD"/>
    <w:rsid w:val="526100E2"/>
    <w:rsid w:val="52E03537"/>
    <w:rsid w:val="5549DF28"/>
    <w:rsid w:val="559FAD9D"/>
    <w:rsid w:val="562E09F9"/>
    <w:rsid w:val="5658A99B"/>
    <w:rsid w:val="5965AABB"/>
    <w:rsid w:val="5D1AF5B7"/>
    <w:rsid w:val="5DC88833"/>
    <w:rsid w:val="5FEC0409"/>
    <w:rsid w:val="629BF956"/>
    <w:rsid w:val="62AD72EE"/>
    <w:rsid w:val="62D912DB"/>
    <w:rsid w:val="630E0080"/>
    <w:rsid w:val="65D39A18"/>
    <w:rsid w:val="673B8CAB"/>
    <w:rsid w:val="67C25B60"/>
    <w:rsid w:val="67C6D5C7"/>
    <w:rsid w:val="68B308DD"/>
    <w:rsid w:val="68BB771D"/>
    <w:rsid w:val="69AD86CC"/>
    <w:rsid w:val="6C890C13"/>
    <w:rsid w:val="6E24DC74"/>
    <w:rsid w:val="6E28F1C4"/>
    <w:rsid w:val="6FD1E7AC"/>
    <w:rsid w:val="73508B20"/>
    <w:rsid w:val="736E00AE"/>
    <w:rsid w:val="757FF365"/>
    <w:rsid w:val="771BC3C6"/>
    <w:rsid w:val="78534420"/>
    <w:rsid w:val="7ABB95CF"/>
    <w:rsid w:val="7B5FEA36"/>
    <w:rsid w:val="7C26EE21"/>
    <w:rsid w:val="7C7CD61D"/>
    <w:rsid w:val="7D2B48CA"/>
    <w:rsid w:val="7D7B56BA"/>
    <w:rsid w:val="7EE18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22CBAD"/>
  <w15:chartTrackingRefBased/>
  <w15:docId w15:val="{03511E76-9A2A-4E5F-88DE-5EE453F99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F89"/>
    <w:pPr>
      <w:spacing w:after="0" w:line="288" w:lineRule="auto"/>
      <w:jc w:val="both"/>
    </w:pPr>
    <w:rPr>
      <w:rFonts w:ascii="D-DIN" w:hAnsi="D-DIN"/>
    </w:rPr>
  </w:style>
  <w:style w:type="paragraph" w:styleId="Heading1">
    <w:name w:val="heading 1"/>
    <w:basedOn w:val="Normal"/>
    <w:next w:val="Normal"/>
    <w:link w:val="Heading1Char"/>
    <w:qFormat/>
    <w:rsid w:val="00871BB7"/>
    <w:pPr>
      <w:keepNext/>
      <w:keepLines/>
      <w:numPr>
        <w:numId w:val="1"/>
      </w:numPr>
      <w:spacing w:before="360" w:after="240"/>
      <w:ind w:hanging="431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D25094"/>
    <w:pPr>
      <w:keepNext/>
      <w:keepLines/>
      <w:numPr>
        <w:ilvl w:val="1"/>
        <w:numId w:val="1"/>
      </w:numPr>
      <w:spacing w:before="360" w:after="120"/>
      <w:ind w:left="578" w:hanging="578"/>
      <w:outlineLvl w:val="1"/>
    </w:pPr>
    <w:rPr>
      <w:rFonts w:eastAsiaTheme="majorEastAsia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25094"/>
    <w:pPr>
      <w:keepNext/>
      <w:keepLines/>
      <w:numPr>
        <w:ilvl w:val="2"/>
        <w:numId w:val="1"/>
      </w:numPr>
      <w:spacing w:before="24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502C41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502C4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7B230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2C4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521708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502C4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521708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502C4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502C4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B3010"/>
    <w:pPr>
      <w:spacing w:after="0" w:line="240" w:lineRule="auto"/>
      <w:jc w:val="both"/>
    </w:pPr>
    <w:rPr>
      <w:rFonts w:eastAsiaTheme="minorEastAsia"/>
      <w:lang w:eastAsia="de-AT"/>
    </w:rPr>
  </w:style>
  <w:style w:type="character" w:customStyle="1" w:styleId="NoSpacingChar">
    <w:name w:val="No Spacing Char"/>
    <w:basedOn w:val="DefaultParagraphFont"/>
    <w:link w:val="NoSpacing"/>
    <w:uiPriority w:val="1"/>
    <w:rsid w:val="007B3010"/>
    <w:rPr>
      <w:rFonts w:eastAsiaTheme="minorEastAsia"/>
      <w:lang w:eastAsia="de-AT"/>
    </w:rPr>
  </w:style>
  <w:style w:type="character" w:customStyle="1" w:styleId="Heading1Char">
    <w:name w:val="Heading 1 Char"/>
    <w:basedOn w:val="DefaultParagraphFont"/>
    <w:link w:val="Heading1"/>
    <w:rsid w:val="00871BB7"/>
    <w:rPr>
      <w:rFonts w:ascii="Century Gothic" w:eastAsiaTheme="majorEastAsia" w:hAnsi="Century Gothic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2C41"/>
    <w:pPr>
      <w:numPr>
        <w:numId w:val="0"/>
      </w:numPr>
      <w:spacing w:line="259" w:lineRule="auto"/>
      <w:jc w:val="left"/>
      <w:outlineLvl w:val="9"/>
    </w:pPr>
    <w:rPr>
      <w:lang w:eastAsia="de-AT"/>
    </w:rPr>
  </w:style>
  <w:style w:type="character" w:customStyle="1" w:styleId="Heading2Char">
    <w:name w:val="Heading 2 Char"/>
    <w:basedOn w:val="DefaultParagraphFont"/>
    <w:link w:val="Heading2"/>
    <w:rsid w:val="00D25094"/>
    <w:rPr>
      <w:rFonts w:ascii="Century Gothic" w:eastAsiaTheme="majorEastAsia" w:hAnsi="Century Gothic" w:cstheme="majorBidi"/>
      <w:sz w:val="32"/>
      <w:szCs w:val="26"/>
    </w:rPr>
  </w:style>
  <w:style w:type="character" w:customStyle="1" w:styleId="Heading3Char">
    <w:name w:val="Heading 3 Char"/>
    <w:basedOn w:val="DefaultParagraphFont"/>
    <w:link w:val="Heading3"/>
    <w:rsid w:val="00D25094"/>
    <w:rPr>
      <w:rFonts w:ascii="Century Gothic" w:eastAsiaTheme="majorEastAsia" w:hAnsi="Century Gothic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rsid w:val="00502C41"/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502C41"/>
    <w:rPr>
      <w:rFonts w:asciiTheme="majorHAnsi" w:eastAsiaTheme="majorEastAsia" w:hAnsiTheme="majorHAnsi" w:cstheme="majorBidi"/>
      <w:color w:val="7B230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2C41"/>
    <w:rPr>
      <w:rFonts w:asciiTheme="majorHAnsi" w:eastAsiaTheme="majorEastAsia" w:hAnsiTheme="majorHAnsi" w:cstheme="majorBidi"/>
      <w:color w:val="52170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502C41"/>
    <w:rPr>
      <w:rFonts w:asciiTheme="majorHAnsi" w:eastAsiaTheme="majorEastAsia" w:hAnsiTheme="majorHAnsi" w:cstheme="majorBidi"/>
      <w:i/>
      <w:iCs/>
      <w:color w:val="52170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502C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502C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unhideWhenUsed/>
    <w:rsid w:val="00BB29C7"/>
    <w:pPr>
      <w:spacing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B29C7"/>
    <w:rPr>
      <w:rFonts w:ascii="Century Gothic" w:hAnsi="Century Gothic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428E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428EC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Zchn"/>
    <w:rsid w:val="00D428EC"/>
    <w:pPr>
      <w:jc w:val="left"/>
    </w:pPr>
    <w:rPr>
      <w:sz w:val="20"/>
      <w:szCs w:val="20"/>
    </w:rPr>
  </w:style>
  <w:style w:type="character" w:customStyle="1" w:styleId="CitaviBibliographyEntryZchn">
    <w:name w:val="Citavi Bibliography Entry Zchn"/>
    <w:basedOn w:val="FootnoteTextChar"/>
    <w:link w:val="CitaviBibliographyEntry"/>
    <w:rsid w:val="00D428EC"/>
    <w:rPr>
      <w:rFonts w:ascii="Century Gothic" w:hAnsi="Century Gothic"/>
      <w:sz w:val="20"/>
      <w:szCs w:val="20"/>
    </w:rPr>
  </w:style>
  <w:style w:type="paragraph" w:customStyle="1" w:styleId="CitaviBibliographyHeading">
    <w:name w:val="Citavi Bibliography Heading"/>
    <w:basedOn w:val="Heading1"/>
    <w:link w:val="CitaviBibliographyHeadingZchn"/>
    <w:rsid w:val="00D428EC"/>
    <w:pPr>
      <w:jc w:val="left"/>
    </w:pPr>
  </w:style>
  <w:style w:type="character" w:customStyle="1" w:styleId="CitaviBibliographyHeadingZchn">
    <w:name w:val="Citavi Bibliography Heading Zchn"/>
    <w:basedOn w:val="FootnoteTextChar"/>
    <w:link w:val="CitaviBibliographyHeading"/>
    <w:rsid w:val="00D428EC"/>
    <w:rPr>
      <w:rFonts w:ascii="Century Gothic" w:eastAsiaTheme="majorEastAsia" w:hAnsi="Century Gothic" w:cstheme="majorBidi"/>
      <w:b/>
      <w:sz w:val="32"/>
      <w:szCs w:val="32"/>
    </w:rPr>
  </w:style>
  <w:style w:type="paragraph" w:customStyle="1" w:styleId="CitaviBibliographySubheading1">
    <w:name w:val="Citavi Bibliography Subheading 1"/>
    <w:basedOn w:val="Heading2"/>
    <w:link w:val="CitaviBibliographySubheading1Zchn"/>
    <w:rsid w:val="00D428EC"/>
    <w:pPr>
      <w:jc w:val="left"/>
      <w:outlineLvl w:val="9"/>
    </w:pPr>
  </w:style>
  <w:style w:type="character" w:customStyle="1" w:styleId="CitaviBibliographySubheading1Zchn">
    <w:name w:val="Citavi Bibliography Subheading 1 Zchn"/>
    <w:basedOn w:val="FootnoteTextChar"/>
    <w:link w:val="CitaviBibliographySubheading1"/>
    <w:rsid w:val="00D428EC"/>
    <w:rPr>
      <w:rFonts w:ascii="Century Gothic" w:eastAsiaTheme="majorEastAsia" w:hAnsi="Century Gothic" w:cstheme="majorBidi"/>
      <w:sz w:val="32"/>
      <w:szCs w:val="26"/>
    </w:rPr>
  </w:style>
  <w:style w:type="paragraph" w:customStyle="1" w:styleId="CitaviBibliographySubheading2">
    <w:name w:val="Citavi Bibliography Subheading 2"/>
    <w:basedOn w:val="Heading3"/>
    <w:link w:val="CitaviBibliographySubheading2Zchn"/>
    <w:rsid w:val="00D428EC"/>
    <w:pPr>
      <w:jc w:val="left"/>
      <w:outlineLvl w:val="9"/>
    </w:pPr>
  </w:style>
  <w:style w:type="character" w:customStyle="1" w:styleId="CitaviBibliographySubheading2Zchn">
    <w:name w:val="Citavi Bibliography Subheading 2 Zchn"/>
    <w:basedOn w:val="FootnoteTextChar"/>
    <w:link w:val="CitaviBibliographySubheading2"/>
    <w:rsid w:val="00D428EC"/>
    <w:rPr>
      <w:rFonts w:ascii="Century Gothic" w:eastAsiaTheme="majorEastAsia" w:hAnsi="Century Gothic" w:cstheme="majorBidi"/>
      <w:b/>
      <w:sz w:val="28"/>
      <w:szCs w:val="24"/>
    </w:rPr>
  </w:style>
  <w:style w:type="paragraph" w:customStyle="1" w:styleId="CitaviBibliographySubheading3">
    <w:name w:val="Citavi Bibliography Subheading 3"/>
    <w:basedOn w:val="Heading4"/>
    <w:link w:val="CitaviBibliographySubheading3Zchn"/>
    <w:rsid w:val="00D428EC"/>
    <w:pPr>
      <w:jc w:val="left"/>
      <w:outlineLvl w:val="9"/>
    </w:pPr>
    <w:rPr>
      <w:sz w:val="20"/>
      <w:szCs w:val="20"/>
    </w:rPr>
  </w:style>
  <w:style w:type="character" w:customStyle="1" w:styleId="CitaviBibliographySubheading3Zchn">
    <w:name w:val="Citavi Bibliography Subheading 3 Zchn"/>
    <w:basedOn w:val="FootnoteTextChar"/>
    <w:link w:val="CitaviBibliographySubheading3"/>
    <w:rsid w:val="00D428EC"/>
    <w:rPr>
      <w:rFonts w:asciiTheme="majorHAnsi" w:eastAsiaTheme="majorEastAsia" w:hAnsiTheme="majorHAnsi" w:cstheme="majorBidi"/>
      <w:i/>
      <w:iCs/>
      <w:color w:val="7B230C" w:themeColor="accent1" w:themeShade="BF"/>
      <w:sz w:val="20"/>
      <w:szCs w:val="20"/>
    </w:rPr>
  </w:style>
  <w:style w:type="paragraph" w:customStyle="1" w:styleId="CitaviBibliographySubheading4">
    <w:name w:val="Citavi Bibliography Subheading 4"/>
    <w:basedOn w:val="Heading5"/>
    <w:link w:val="CitaviBibliographySubheading4Zchn"/>
    <w:rsid w:val="00D428EC"/>
    <w:pPr>
      <w:jc w:val="left"/>
      <w:outlineLvl w:val="9"/>
    </w:pPr>
    <w:rPr>
      <w:sz w:val="20"/>
      <w:szCs w:val="20"/>
    </w:rPr>
  </w:style>
  <w:style w:type="character" w:customStyle="1" w:styleId="CitaviBibliographySubheading4Zchn">
    <w:name w:val="Citavi Bibliography Subheading 4 Zchn"/>
    <w:basedOn w:val="FootnoteTextChar"/>
    <w:link w:val="CitaviBibliographySubheading4"/>
    <w:rsid w:val="00D428EC"/>
    <w:rPr>
      <w:rFonts w:asciiTheme="majorHAnsi" w:eastAsiaTheme="majorEastAsia" w:hAnsiTheme="majorHAnsi" w:cstheme="majorBidi"/>
      <w:color w:val="7B230C" w:themeColor="accent1" w:themeShade="BF"/>
      <w:sz w:val="20"/>
      <w:szCs w:val="20"/>
    </w:rPr>
  </w:style>
  <w:style w:type="paragraph" w:customStyle="1" w:styleId="CitaviBibliographySubheading5">
    <w:name w:val="Citavi Bibliography Subheading 5"/>
    <w:basedOn w:val="Heading6"/>
    <w:link w:val="CitaviBibliographySubheading5Zchn"/>
    <w:rsid w:val="00D428EC"/>
    <w:pPr>
      <w:outlineLvl w:val="9"/>
    </w:pPr>
    <w:rPr>
      <w:sz w:val="20"/>
      <w:szCs w:val="20"/>
    </w:rPr>
  </w:style>
  <w:style w:type="character" w:customStyle="1" w:styleId="CitaviBibliographySubheading5Zchn">
    <w:name w:val="Citavi Bibliography Subheading 5 Zchn"/>
    <w:basedOn w:val="FootnoteTextChar"/>
    <w:link w:val="CitaviBibliographySubheading5"/>
    <w:rsid w:val="00D428EC"/>
    <w:rPr>
      <w:rFonts w:asciiTheme="majorHAnsi" w:eastAsiaTheme="majorEastAsia" w:hAnsiTheme="majorHAnsi" w:cstheme="majorBidi"/>
      <w:color w:val="521708" w:themeColor="accent1" w:themeShade="7F"/>
      <w:sz w:val="20"/>
      <w:szCs w:val="20"/>
    </w:rPr>
  </w:style>
  <w:style w:type="paragraph" w:customStyle="1" w:styleId="CitaviBibliographySubheading6">
    <w:name w:val="Citavi Bibliography Subheading 6"/>
    <w:basedOn w:val="Heading7"/>
    <w:link w:val="CitaviBibliographySubheading6Zchn"/>
    <w:rsid w:val="00D428EC"/>
    <w:pPr>
      <w:outlineLvl w:val="9"/>
    </w:pPr>
    <w:rPr>
      <w:sz w:val="20"/>
      <w:szCs w:val="20"/>
    </w:rPr>
  </w:style>
  <w:style w:type="character" w:customStyle="1" w:styleId="CitaviBibliographySubheading6Zchn">
    <w:name w:val="Citavi Bibliography Subheading 6 Zchn"/>
    <w:basedOn w:val="FootnoteTextChar"/>
    <w:link w:val="CitaviBibliographySubheading6"/>
    <w:rsid w:val="00D428EC"/>
    <w:rPr>
      <w:rFonts w:asciiTheme="majorHAnsi" w:eastAsiaTheme="majorEastAsia" w:hAnsiTheme="majorHAnsi" w:cstheme="majorBidi"/>
      <w:i/>
      <w:iCs/>
      <w:color w:val="521708" w:themeColor="accent1" w:themeShade="7F"/>
      <w:sz w:val="20"/>
      <w:szCs w:val="20"/>
    </w:rPr>
  </w:style>
  <w:style w:type="paragraph" w:customStyle="1" w:styleId="CitaviBibliographySubheading7">
    <w:name w:val="Citavi Bibliography Subheading 7"/>
    <w:basedOn w:val="Heading8"/>
    <w:link w:val="CitaviBibliographySubheading7Zchn"/>
    <w:rsid w:val="00D428EC"/>
    <w:pPr>
      <w:outlineLvl w:val="9"/>
    </w:pPr>
  </w:style>
  <w:style w:type="character" w:customStyle="1" w:styleId="CitaviBibliographySubheading7Zchn">
    <w:name w:val="Citavi Bibliography Subheading 7 Zchn"/>
    <w:basedOn w:val="FootnoteTextChar"/>
    <w:link w:val="CitaviBibliographySubheading7"/>
    <w:rsid w:val="00D428E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Zchn"/>
    <w:rsid w:val="00D428EC"/>
    <w:pPr>
      <w:outlineLvl w:val="9"/>
    </w:pPr>
  </w:style>
  <w:style w:type="character" w:customStyle="1" w:styleId="CitaviBibliographySubheading8Zchn">
    <w:name w:val="Citavi Bibliography Subheading 8 Zchn"/>
    <w:basedOn w:val="FootnoteTextChar"/>
    <w:link w:val="CitaviBibliographySubheading8"/>
    <w:rsid w:val="00D428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803502"/>
    <w:pPr>
      <w:tabs>
        <w:tab w:val="left" w:pos="440"/>
        <w:tab w:val="right" w:leader="dot" w:pos="9062"/>
      </w:tabs>
      <w:spacing w:after="100" w:line="240" w:lineRule="auto"/>
    </w:pPr>
    <w:rPr>
      <w:b/>
      <w:bCs/>
      <w:noProof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2">
    <w:name w:val="toc 2"/>
    <w:basedOn w:val="Normal"/>
    <w:next w:val="Normal"/>
    <w:autoRedefine/>
    <w:uiPriority w:val="39"/>
    <w:unhideWhenUsed/>
    <w:rsid w:val="006E715E"/>
    <w:pPr>
      <w:tabs>
        <w:tab w:val="left" w:pos="880"/>
        <w:tab w:val="right" w:leader="dot" w:pos="9062"/>
      </w:tabs>
      <w:spacing w:after="100"/>
      <w:ind w:left="2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4485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44854"/>
    <w:rPr>
      <w:color w:val="FB4A18" w:themeColor="hyperlink"/>
      <w:u w:val="single"/>
    </w:rPr>
  </w:style>
  <w:style w:type="paragraph" w:styleId="ListParagraph">
    <w:name w:val="List Paragraph"/>
    <w:basedOn w:val="Normal"/>
    <w:uiPriority w:val="34"/>
    <w:qFormat/>
    <w:rsid w:val="005F35B4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C389C"/>
    <w:rPr>
      <w:i/>
      <w:iCs/>
    </w:rPr>
  </w:style>
  <w:style w:type="paragraph" w:styleId="Header">
    <w:name w:val="header"/>
    <w:basedOn w:val="Normal"/>
    <w:link w:val="HeaderChar"/>
    <w:unhideWhenUsed/>
    <w:rsid w:val="005A0FF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FF7"/>
  </w:style>
  <w:style w:type="paragraph" w:styleId="Footer">
    <w:name w:val="footer"/>
    <w:basedOn w:val="Normal"/>
    <w:link w:val="FooterChar"/>
    <w:unhideWhenUsed/>
    <w:rsid w:val="005A0FF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FF7"/>
  </w:style>
  <w:style w:type="paragraph" w:styleId="BalloonText">
    <w:name w:val="Balloon Text"/>
    <w:basedOn w:val="Normal"/>
    <w:link w:val="BalloonTextChar"/>
    <w:uiPriority w:val="99"/>
    <w:semiHidden/>
    <w:unhideWhenUsed/>
    <w:rsid w:val="00BF710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10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3240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de-AT"/>
    </w:rPr>
  </w:style>
  <w:style w:type="character" w:styleId="UnresolvedMention">
    <w:name w:val="Unresolved Mention"/>
    <w:basedOn w:val="DefaultParagraphFont"/>
    <w:uiPriority w:val="99"/>
    <w:semiHidden/>
    <w:unhideWhenUsed/>
    <w:rsid w:val="007C2BC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A1F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F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FC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F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FCE"/>
    <w:rPr>
      <w:b/>
      <w:bCs/>
      <w:sz w:val="20"/>
      <w:szCs w:val="20"/>
    </w:rPr>
  </w:style>
  <w:style w:type="character" w:customStyle="1" w:styleId="tlid-translation">
    <w:name w:val="tlid-translation"/>
    <w:basedOn w:val="DefaultParagraphFont"/>
    <w:rsid w:val="00227010"/>
  </w:style>
  <w:style w:type="paragraph" w:styleId="Caption">
    <w:name w:val="caption"/>
    <w:basedOn w:val="Normal"/>
    <w:next w:val="Normal"/>
    <w:uiPriority w:val="35"/>
    <w:unhideWhenUsed/>
    <w:qFormat/>
    <w:rsid w:val="00723B88"/>
    <w:pPr>
      <w:spacing w:after="200" w:line="240" w:lineRule="auto"/>
    </w:pPr>
    <w:rPr>
      <w:i/>
      <w:iCs/>
      <w:color w:val="766F54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23B88"/>
  </w:style>
  <w:style w:type="table" w:styleId="TableGrid">
    <w:name w:val="Table Grid"/>
    <w:basedOn w:val="TableNormal"/>
    <w:uiPriority w:val="39"/>
    <w:rsid w:val="00982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gesperrt"/>
    <w:basedOn w:val="Normal"/>
    <w:link w:val="BodyTextChar"/>
    <w:rsid w:val="00CF0ACE"/>
    <w:pPr>
      <w:spacing w:before="60" w:after="120" w:line="360" w:lineRule="auto"/>
    </w:pPr>
    <w:rPr>
      <w:rFonts w:ascii="Tahoma" w:eastAsia="Times New Roman" w:hAnsi="Tahoma" w:cs="Times New Roman"/>
      <w:szCs w:val="24"/>
      <w:lang w:eastAsia="de-DE"/>
    </w:rPr>
  </w:style>
  <w:style w:type="character" w:customStyle="1" w:styleId="BodyTextChar">
    <w:name w:val="Body Text Char"/>
    <w:aliases w:val="gesperrt Char"/>
    <w:basedOn w:val="DefaultParagraphFont"/>
    <w:link w:val="BodyText"/>
    <w:rsid w:val="00CF0ACE"/>
    <w:rPr>
      <w:rFonts w:ascii="Tahoma" w:eastAsia="Times New Roman" w:hAnsi="Tahoma" w:cs="Times New Roman"/>
      <w:szCs w:val="24"/>
      <w:lang w:eastAsia="de-DE"/>
    </w:rPr>
  </w:style>
  <w:style w:type="paragraph" w:styleId="BodyText2">
    <w:name w:val="Body Text 2"/>
    <w:basedOn w:val="Normal"/>
    <w:link w:val="BodyText2Char"/>
    <w:rsid w:val="00CF0ACE"/>
    <w:pPr>
      <w:spacing w:line="240" w:lineRule="auto"/>
    </w:pPr>
    <w:rPr>
      <w:rFonts w:ascii="Garamond" w:eastAsia="Times New Roman" w:hAnsi="Garamond" w:cs="Times New Roman"/>
      <w:b/>
      <w:i/>
      <w:sz w:val="24"/>
      <w:szCs w:val="20"/>
      <w:lang w:val="de-DE" w:eastAsia="de-DE"/>
    </w:rPr>
  </w:style>
  <w:style w:type="character" w:customStyle="1" w:styleId="BodyText2Char">
    <w:name w:val="Body Text 2 Char"/>
    <w:basedOn w:val="DefaultParagraphFont"/>
    <w:link w:val="BodyText2"/>
    <w:rsid w:val="00CF0ACE"/>
    <w:rPr>
      <w:rFonts w:ascii="Garamond" w:eastAsia="Times New Roman" w:hAnsi="Garamond" w:cs="Times New Roman"/>
      <w:b/>
      <w:i/>
      <w:sz w:val="24"/>
      <w:szCs w:val="20"/>
      <w:lang w:val="de-DE" w:eastAsia="de-DE"/>
    </w:rPr>
  </w:style>
  <w:style w:type="paragraph" w:customStyle="1" w:styleId="ArbeitsTitel">
    <w:name w:val="ArbeitsTitel"/>
    <w:basedOn w:val="BodyText"/>
    <w:rsid w:val="00CF0ACE"/>
    <w:pPr>
      <w:spacing w:before="1000" w:after="0"/>
      <w:jc w:val="center"/>
    </w:pPr>
    <w:rPr>
      <w:rFonts w:cs="Tahoma"/>
      <w:b/>
      <w:sz w:val="56"/>
    </w:rPr>
  </w:style>
  <w:style w:type="character" w:styleId="PageNumber">
    <w:name w:val="page number"/>
    <w:basedOn w:val="DefaultParagraphFont"/>
    <w:rsid w:val="00E82149"/>
    <w:rPr>
      <w:rFonts w:ascii="Tahoma" w:hAnsi="Tahoma"/>
      <w:bCs/>
      <w:sz w:val="18"/>
    </w:rPr>
  </w:style>
  <w:style w:type="character" w:styleId="Strong">
    <w:name w:val="Strong"/>
    <w:basedOn w:val="DefaultParagraphFont"/>
    <w:uiPriority w:val="22"/>
    <w:qFormat/>
    <w:rsid w:val="009515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59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3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66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349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33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0A16A8CFF2BB4BAB350E07004A7343" ma:contentTypeVersion="8" ma:contentTypeDescription="Ein neues Dokument erstellen." ma:contentTypeScope="" ma:versionID="9b73cccf3fd2f52c1db41810ba8e216f">
  <xsd:schema xmlns:xsd="http://www.w3.org/2001/XMLSchema" xmlns:xs="http://www.w3.org/2001/XMLSchema" xmlns:p="http://schemas.microsoft.com/office/2006/metadata/properties" xmlns:ns2="5f2874c4-2faf-4893-8830-d7fe445f08b7" targetNamespace="http://schemas.microsoft.com/office/2006/metadata/properties" ma:root="true" ma:fieldsID="d0a0a643f8239a1be71dd89c68c8a586" ns2:_="">
    <xsd:import namespace="5f2874c4-2faf-4893-8830-d7fe445f08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874c4-2faf-4893-8830-d7fe445f0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76022-B9CF-4D6E-9943-E0284657F30D}">
  <ds:schemaRefs>
    <ds:schemaRef ds:uri="http://purl.org/dc/dcmitype/"/>
    <ds:schemaRef ds:uri="5f2874c4-2faf-4893-8830-d7fe445f08b7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C49D3FA-024E-4DAF-8E6A-917917DB65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B2C3CC5-D146-40CD-A44F-E58B9C91E47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f2874c4-2faf-4893-8830-d7fe445f08b7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C536CC-4B37-4065-A81E-C523EE11ECC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1</Words>
  <Characters>2292</Characters>
  <Application>Microsoft Office Word</Application>
  <DocSecurity>0</DocSecurity>
  <Lines>71</Lines>
  <Paragraphs>36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a Zeilinger</dc:creator>
  <cp:keywords/>
  <dc:description/>
  <cp:lastModifiedBy>Daniel Wagermaier</cp:lastModifiedBy>
  <cp:revision>198</cp:revision>
  <cp:lastPrinted>2022-12-22T17:00:00Z</cp:lastPrinted>
  <dcterms:created xsi:type="dcterms:W3CDTF">2021-04-23T07:49:00Z</dcterms:created>
  <dcterms:modified xsi:type="dcterms:W3CDTF">2022-12-2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a5e2a08b-7b07-4e0e-87e7-adda1fb9812a</vt:lpwstr>
  </property>
  <property fmtid="{D5CDD505-2E9C-101B-9397-08002B2CF9AE}" pid="3" name="CitaviDocumentProperty_7">
    <vt:lpwstr>Bachelorarbeit Scopus</vt:lpwstr>
  </property>
  <property fmtid="{D5CDD505-2E9C-101B-9397-08002B2CF9AE}" pid="4" name="CitaviDocumentProperty_8">
    <vt:lpwstr>CloudProjectKey=ikerc2hp37pjy1ssg5uvr7cypcufvvvzb05dp8fp57; ProjectName=Bachelorarbeit Scopus</vt:lpwstr>
  </property>
  <property fmtid="{D5CDD505-2E9C-101B-9397-08002B2CF9AE}" pid="5" name="CitaviDocumentProperty_1">
    <vt:lpwstr>6.3.0.0</vt:lpwstr>
  </property>
  <property fmtid="{D5CDD505-2E9C-101B-9397-08002B2CF9AE}" pid="6" name="CitaviDocumentProperty_6">
    <vt:lpwstr>False</vt:lpwstr>
  </property>
  <property fmtid="{D5CDD505-2E9C-101B-9397-08002B2CF9AE}" pid="7" name="ContentTypeId">
    <vt:lpwstr>0x010100BF0A16A8CFF2BB4BAB350E07004A7343</vt:lpwstr>
  </property>
  <property fmtid="{D5CDD505-2E9C-101B-9397-08002B2CF9AE}" pid="8" name="GrammarlyDocumentId">
    <vt:lpwstr>f566087843a5c461a82618fb139914b7d565307ab579942fbefd041171a9bca4</vt:lpwstr>
  </property>
</Properties>
</file>